
<file path=[Content_Types].xml><?xml version="1.0" encoding="utf-8"?>
<Types xmlns="http://schemas.openxmlformats.org/package/2006/content-types">
  <Default Extension="bin" ContentType="application/vnd.openxmlformats-officedocument.oleObject"/>
  <Default Extension="jpeg" ContentType="image/jpeg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5F29B99" w14:textId="3ED5F22C" w:rsidR="00606E1B" w:rsidRPr="007B3223" w:rsidRDefault="00780B70" w:rsidP="007635E3">
      <w:pPr>
        <w:pStyle w:val="Titel"/>
      </w:pPr>
      <w:r w:rsidRPr="007B3223">
        <w:t xml:space="preserve">Hinweise </w:t>
      </w:r>
      <w:bookmarkStart w:id="0" w:name="_GoBack"/>
      <w:bookmarkEnd w:id="0"/>
      <w:r w:rsidRPr="007B3223">
        <w:t>z</w:t>
      </w:r>
      <w:r w:rsidR="007E1EC6" w:rsidRPr="007B3223">
        <w:t>u</w:t>
      </w:r>
      <w:r w:rsidR="00CB051C">
        <w:t xml:space="preserve">r </w:t>
      </w:r>
      <w:r w:rsidR="00F17FEB">
        <w:t>Beitrags</w:t>
      </w:r>
      <w:r w:rsidR="00CB051C">
        <w:t>gestaltung</w:t>
      </w:r>
      <w:r w:rsidR="0032193D">
        <w:br/>
      </w:r>
      <w:r w:rsidR="00113A28">
        <w:t>{</w:t>
      </w:r>
      <w:r w:rsidR="00113A28" w:rsidRPr="008E70CE">
        <w:t xml:space="preserve">Formatvorlage </w:t>
      </w:r>
      <w:r w:rsidR="008E70CE">
        <w:t>„</w:t>
      </w:r>
      <w:r w:rsidR="007B3223" w:rsidRPr="008E70CE">
        <w:t>Titel</w:t>
      </w:r>
      <w:r w:rsidR="008E70CE">
        <w:t>“</w:t>
      </w:r>
      <w:r w:rsidR="007B3223" w:rsidRPr="008E70CE">
        <w:t>,</w:t>
      </w:r>
      <w:r w:rsidR="007B3223">
        <w:t xml:space="preserve"> </w:t>
      </w:r>
      <w:r w:rsidRPr="007B3223">
        <w:t>Arial</w:t>
      </w:r>
      <w:r w:rsidR="007B3223" w:rsidRPr="007B3223">
        <w:t>, fett, 1</w:t>
      </w:r>
      <w:r w:rsidR="009110AE">
        <w:t>6</w:t>
      </w:r>
      <w:r w:rsidR="008E70CE">
        <w:t xml:space="preserve"> </w:t>
      </w:r>
      <w:proofErr w:type="spellStart"/>
      <w:r w:rsidR="008E70CE">
        <w:t>pt</w:t>
      </w:r>
      <w:proofErr w:type="spellEnd"/>
      <w:r w:rsidR="008E70CE">
        <w:t>, zentriert,</w:t>
      </w:r>
      <w:r w:rsidR="008E70CE">
        <w:br/>
      </w:r>
      <w:r w:rsidR="007B3223" w:rsidRPr="007B3223">
        <w:t xml:space="preserve">max. </w:t>
      </w:r>
      <w:r w:rsidR="009A5CE8">
        <w:t>2</w:t>
      </w:r>
      <w:r w:rsidR="007B3223">
        <w:t xml:space="preserve"> Zeilen</w:t>
      </w:r>
      <w:r w:rsidR="00113A28">
        <w:t>}</w:t>
      </w:r>
    </w:p>
    <w:p w14:paraId="17480CFC" w14:textId="77777777" w:rsidR="00537DFE" w:rsidRPr="007B3223" w:rsidRDefault="004E67A3" w:rsidP="007635E3">
      <w:pPr>
        <w:pStyle w:val="Autor"/>
      </w:pPr>
      <w:r>
        <w:t xml:space="preserve">Otto </w:t>
      </w:r>
      <w:r w:rsidR="005B7BBE">
        <w:t>Beispiel</w:t>
      </w:r>
      <w:r w:rsidR="00353F3D" w:rsidRPr="007B3223">
        <w:t xml:space="preserve">, </w:t>
      </w:r>
      <w:r>
        <w:t xml:space="preserve">Paul </w:t>
      </w:r>
      <w:r w:rsidR="005B7BBE">
        <w:t>Muster</w:t>
      </w:r>
      <w:r w:rsidR="00CE1A79" w:rsidRPr="007B3223">
        <w:t>*</w:t>
      </w:r>
      <w:r w:rsidR="00113A28">
        <w:t xml:space="preserve"> {</w:t>
      </w:r>
      <w:r w:rsidR="00113A28" w:rsidRPr="008E70CE">
        <w:t xml:space="preserve">Formatvorlage </w:t>
      </w:r>
      <w:r w:rsidR="008E70CE">
        <w:t>„</w:t>
      </w:r>
      <w:r w:rsidR="007B3223" w:rsidRPr="008E70CE">
        <w:t>Autor</w:t>
      </w:r>
      <w:r w:rsidR="008E70CE">
        <w:t>“</w:t>
      </w:r>
      <w:r w:rsidR="007B3223" w:rsidRPr="008E70CE">
        <w:t>,</w:t>
      </w:r>
      <w:r w:rsidR="007B3223">
        <w:t xml:space="preserve"> Arial, </w:t>
      </w:r>
      <w:r w:rsidR="009110AE">
        <w:t>fett</w:t>
      </w:r>
      <w:r w:rsidR="007B3223">
        <w:t>, 1</w:t>
      </w:r>
      <w:r w:rsidR="009110AE">
        <w:t>2</w:t>
      </w:r>
      <w:r w:rsidR="00113A28">
        <w:t xml:space="preserve"> </w:t>
      </w:r>
      <w:proofErr w:type="spellStart"/>
      <w:r w:rsidR="00113A28">
        <w:t>pt</w:t>
      </w:r>
      <w:proofErr w:type="spellEnd"/>
      <w:r w:rsidR="00113A28">
        <w:t>, zentriert}</w:t>
      </w:r>
    </w:p>
    <w:p w14:paraId="4226CF34" w14:textId="77777777" w:rsidR="00FB10B4" w:rsidRDefault="008450F3" w:rsidP="007635E3">
      <w:pPr>
        <w:pStyle w:val="Organ-Uni"/>
      </w:pPr>
      <w:r>
        <w:t>Institut für Produkt Engineering</w:t>
      </w:r>
      <w:r w:rsidR="00C258BE">
        <w:t xml:space="preserve">, </w:t>
      </w:r>
      <w:r>
        <w:t>Universität Duisburg-Essen</w:t>
      </w:r>
      <w:r w:rsidR="00FB10B4">
        <w:br/>
        <w:t>{Formatvorlage „Organ. Uni“</w:t>
      </w:r>
      <w:r w:rsidR="00FB10B4" w:rsidRPr="008E70CE">
        <w:t>,</w:t>
      </w:r>
      <w:r w:rsidR="00FB10B4">
        <w:t xml:space="preserve"> Arial, 10 </w:t>
      </w:r>
      <w:proofErr w:type="spellStart"/>
      <w:r w:rsidR="00FB10B4">
        <w:t>pt</w:t>
      </w:r>
      <w:proofErr w:type="spellEnd"/>
      <w:r w:rsidR="00FB10B4">
        <w:t>, zentriert}</w:t>
      </w:r>
    </w:p>
    <w:p w14:paraId="65E7C572" w14:textId="77777777" w:rsidR="00C258BE" w:rsidRDefault="008450F3" w:rsidP="007635E3">
      <w:pPr>
        <w:pStyle w:val="Organisation"/>
      </w:pPr>
      <w:proofErr w:type="spellStart"/>
      <w:r>
        <w:t>Lotharstr</w:t>
      </w:r>
      <w:proofErr w:type="spellEnd"/>
      <w:r>
        <w:t>.</w:t>
      </w:r>
      <w:r w:rsidR="001C6176">
        <w:t xml:space="preserve"> </w:t>
      </w:r>
      <w:r>
        <w:t>1</w:t>
      </w:r>
      <w:r w:rsidR="00C258BE">
        <w:t xml:space="preserve">, </w:t>
      </w:r>
      <w:r>
        <w:t>47057</w:t>
      </w:r>
      <w:r w:rsidR="001C6176">
        <w:t xml:space="preserve"> </w:t>
      </w:r>
      <w:r>
        <w:t>Duisburg</w:t>
      </w:r>
    </w:p>
    <w:p w14:paraId="078E922A" w14:textId="2E475864" w:rsidR="00EC0275" w:rsidRPr="00F2786C" w:rsidRDefault="00C258BE" w:rsidP="007635E3">
      <w:pPr>
        <w:pStyle w:val="Organisation"/>
        <w:rPr>
          <w:lang w:val="en-GB"/>
        </w:rPr>
      </w:pPr>
      <w:r w:rsidRPr="00F2786C">
        <w:rPr>
          <w:lang w:val="en-GB"/>
        </w:rPr>
        <w:t>Email:</w:t>
      </w:r>
      <w:r w:rsidR="003E7E74" w:rsidRPr="00F2786C">
        <w:rPr>
          <w:lang w:val="en-GB"/>
        </w:rPr>
        <w:t xml:space="preserve"> </w:t>
      </w:r>
      <w:r w:rsidR="005B7BBE" w:rsidRPr="00F2786C">
        <w:rPr>
          <w:lang w:val="en-GB"/>
        </w:rPr>
        <w:t>beispiel</w:t>
      </w:r>
      <w:r w:rsidR="00F72802" w:rsidRPr="00F2786C">
        <w:rPr>
          <w:lang w:val="en-GB"/>
        </w:rPr>
        <w:t>@</w:t>
      </w:r>
      <w:r w:rsidR="008450F3" w:rsidRPr="00F2786C">
        <w:rPr>
          <w:lang w:val="en-GB"/>
        </w:rPr>
        <w:t>uni-due</w:t>
      </w:r>
      <w:r w:rsidR="00C82A4C" w:rsidRPr="00F2786C">
        <w:rPr>
          <w:lang w:val="en-GB"/>
        </w:rPr>
        <w:t>.de</w:t>
      </w:r>
      <w:r w:rsidR="00F72802" w:rsidRPr="00F2786C">
        <w:rPr>
          <w:lang w:val="en-GB"/>
        </w:rPr>
        <w:t xml:space="preserve">; </w:t>
      </w:r>
      <w:r w:rsidR="00EC0275" w:rsidRPr="00F2786C">
        <w:rPr>
          <w:lang w:val="en-GB"/>
        </w:rPr>
        <w:t xml:space="preserve">Internet: </w:t>
      </w:r>
      <w:r w:rsidR="003C279F" w:rsidRPr="00F2786C">
        <w:rPr>
          <w:lang w:val="en-GB"/>
        </w:rPr>
        <w:t>https://www.uni-due.de/</w:t>
      </w:r>
      <w:r w:rsidR="00F2786C">
        <w:rPr>
          <w:lang w:val="en-GB"/>
        </w:rPr>
        <w:t>pep</w:t>
      </w:r>
      <w:r w:rsidR="003C279F" w:rsidRPr="00F2786C">
        <w:rPr>
          <w:lang w:val="en-GB"/>
        </w:rPr>
        <w:t>/</w:t>
      </w:r>
    </w:p>
    <w:p w14:paraId="038A1061" w14:textId="77777777" w:rsidR="007B3223" w:rsidRDefault="00113A28" w:rsidP="007635E3">
      <w:pPr>
        <w:pStyle w:val="Organisation"/>
      </w:pPr>
      <w:r>
        <w:t xml:space="preserve">{Formatvorlage </w:t>
      </w:r>
      <w:r w:rsidR="008E70CE">
        <w:t>„</w:t>
      </w:r>
      <w:r w:rsidR="007B3223" w:rsidRPr="008E70CE">
        <w:t>Organisation</w:t>
      </w:r>
      <w:r w:rsidR="008E70CE">
        <w:t>“</w:t>
      </w:r>
      <w:r w:rsidR="007B3223" w:rsidRPr="008E70CE">
        <w:t>,</w:t>
      </w:r>
      <w:r w:rsidR="007B3223">
        <w:t xml:space="preserve"> Arial, 1</w:t>
      </w:r>
      <w:r w:rsidR="008E70CE">
        <w:t>0</w:t>
      </w:r>
      <w:r>
        <w:t xml:space="preserve"> </w:t>
      </w:r>
      <w:proofErr w:type="spellStart"/>
      <w:r>
        <w:t>pt</w:t>
      </w:r>
      <w:proofErr w:type="spellEnd"/>
      <w:r>
        <w:t>, zentriert}</w:t>
      </w:r>
    </w:p>
    <w:p w14:paraId="62A318C7" w14:textId="77777777" w:rsidR="003E7E74" w:rsidRDefault="003E7E74" w:rsidP="007635E3">
      <w:pPr>
        <w:pStyle w:val="Organisation"/>
      </w:pPr>
    </w:p>
    <w:p w14:paraId="0716C383" w14:textId="381E140A" w:rsidR="00B42D1A" w:rsidRDefault="00C27ED3" w:rsidP="007635E3">
      <w:pPr>
        <w:pStyle w:val="AbstractKeywords"/>
      </w:pPr>
      <w:r>
        <w:rPr>
          <w:rStyle w:val="Fett"/>
        </w:rPr>
        <w:t>Inhalt</w:t>
      </w:r>
      <w:r w:rsidR="0014413D" w:rsidRPr="009030A1">
        <w:rPr>
          <w:rStyle w:val="Fett"/>
        </w:rPr>
        <w:t>:</w:t>
      </w:r>
      <w:r w:rsidR="0014413D">
        <w:t xml:space="preserve"> </w:t>
      </w:r>
      <w:r w:rsidR="00DA203C">
        <w:t xml:space="preserve">Fügen Sie hier bitte Ihre deutsche Kurzfassung </w:t>
      </w:r>
      <w:r w:rsidR="009A5CE8">
        <w:t>mit einem maximalen Umfang von 200 Wörtern</w:t>
      </w:r>
      <w:r w:rsidR="00AB0FC0">
        <w:t xml:space="preserve"> </w:t>
      </w:r>
      <w:r w:rsidR="00DA203C">
        <w:t>ein</w:t>
      </w:r>
      <w:r w:rsidR="00113A28">
        <w:t xml:space="preserve">. {Formatvorlage </w:t>
      </w:r>
      <w:r w:rsidR="00E1567C">
        <w:t>„</w:t>
      </w:r>
      <w:r w:rsidR="00F72802">
        <w:t>Abstract</w:t>
      </w:r>
      <w:r w:rsidR="00E1567C">
        <w:t xml:space="preserve"> </w:t>
      </w:r>
      <w:r w:rsidR="00113A28">
        <w:t>Keywords</w:t>
      </w:r>
      <w:r w:rsidR="00E1567C">
        <w:t>“</w:t>
      </w:r>
      <w:r w:rsidR="00113A28">
        <w:t>, Arial, kur</w:t>
      </w:r>
      <w:r w:rsidR="00E1567C">
        <w:t>siv, 10</w:t>
      </w:r>
      <w:r w:rsidR="00113A28">
        <w:t xml:space="preserve"> </w:t>
      </w:r>
      <w:proofErr w:type="spellStart"/>
      <w:r w:rsidR="00113A28">
        <w:t>pt</w:t>
      </w:r>
      <w:proofErr w:type="spellEnd"/>
      <w:r w:rsidR="00113A28">
        <w:t>}</w:t>
      </w:r>
    </w:p>
    <w:p w14:paraId="1F33CEFD" w14:textId="77777777" w:rsidR="00CF52B3" w:rsidRDefault="005F1CB5" w:rsidP="007635E3">
      <w:pPr>
        <w:pStyle w:val="AbstractKeywords"/>
      </w:pPr>
      <w:r>
        <w:rPr>
          <w:rStyle w:val="Fett"/>
        </w:rPr>
        <w:t>Stichwörter</w:t>
      </w:r>
      <w:r w:rsidR="009030A1" w:rsidRPr="009030A1">
        <w:rPr>
          <w:rStyle w:val="Fett"/>
        </w:rPr>
        <w:t>:</w:t>
      </w:r>
      <w:r w:rsidR="009030A1">
        <w:t xml:space="preserve"> </w:t>
      </w:r>
      <w:r w:rsidR="00DA203C">
        <w:t>Fügen Sie hier bitte die deutschen Stichwörter zu Ihrem Text ein</w:t>
      </w:r>
      <w:r w:rsidR="008740A3">
        <w:t>.</w:t>
      </w:r>
    </w:p>
    <w:p w14:paraId="705BB0F6" w14:textId="77777777" w:rsidR="00F26E29" w:rsidRDefault="00113A28" w:rsidP="007635E3">
      <w:pPr>
        <w:pStyle w:val="berschrift1"/>
      </w:pPr>
      <w:r>
        <w:t>Einleitung {</w:t>
      </w:r>
      <w:r w:rsidR="002E12E0" w:rsidRPr="0067343C">
        <w:t xml:space="preserve">Formatvorlage </w:t>
      </w:r>
      <w:r w:rsidR="0067343C">
        <w:t>„</w:t>
      </w:r>
      <w:r w:rsidR="008740A3" w:rsidRPr="0067343C">
        <w:t>Überschrift 1</w:t>
      </w:r>
      <w:r w:rsidR="0067343C">
        <w:t>“</w:t>
      </w:r>
      <w:r w:rsidRPr="0067343C">
        <w:t>,</w:t>
      </w:r>
      <w:r>
        <w:t xml:space="preserve"> Arial, fett, 14 </w:t>
      </w:r>
      <w:proofErr w:type="spellStart"/>
      <w:r>
        <w:t>pt</w:t>
      </w:r>
      <w:proofErr w:type="spellEnd"/>
      <w:r>
        <w:t>}</w:t>
      </w:r>
    </w:p>
    <w:p w14:paraId="32F42BAE" w14:textId="77777777" w:rsidR="00F17FEB" w:rsidRDefault="005972BA" w:rsidP="007635E3">
      <w:r>
        <w:t>Um ein einheitliches Erscheinungsbild aller Konferenzbeiträge zu gewährleisten, beachten Sie bitte die Angaben in diesem Text, der Ihnen gleichzeitig als Vorlage dienen soll.</w:t>
      </w:r>
    </w:p>
    <w:p w14:paraId="2420C226" w14:textId="77777777" w:rsidR="00F17FEB" w:rsidRDefault="00F17FEB" w:rsidP="00F17FEB">
      <w:r>
        <w:t>Ein Beitrag für das KT-Kolloquium kann nach zwei Reifegraden (I, II) aufgebaut werden, einer Forschungsidee / einem Forschungskonzept oder einem Forschungsergebnis.</w:t>
      </w:r>
    </w:p>
    <w:p w14:paraId="17C4EC19" w14:textId="75E296BB" w:rsidR="00F17FEB" w:rsidRDefault="00F17FEB" w:rsidP="00F17FEB">
      <w:r>
        <w:t>Die Forschungsidee oder das Forschungskonzept (</w:t>
      </w:r>
      <w:r w:rsidR="00885922">
        <w:t>A</w:t>
      </w:r>
      <w:r>
        <w:t xml:space="preserve">) basiert auf einer Skizze mit einem Umfang von max. zwei Seiten. Diese Skizze soll eine kurze Zusammenfassung für das Book </w:t>
      </w:r>
      <w:proofErr w:type="spellStart"/>
      <w:r>
        <w:t>of</w:t>
      </w:r>
      <w:proofErr w:type="spellEnd"/>
      <w:r>
        <w:t xml:space="preserve"> Abstracts, eine Problemstellung mit der Darlegung der Bedeutung des Forschungsvorhabens, einen zielgerichteten Stand der Technik / Wissenschaft sowie einen konkreten Lösungsansatz umfassen. </w:t>
      </w:r>
    </w:p>
    <w:p w14:paraId="5A07F7E1" w14:textId="55665796" w:rsidR="00073ED9" w:rsidRDefault="00885922" w:rsidP="00F17FEB">
      <w:r>
        <w:t>Forschungsergebnisse (B</w:t>
      </w:r>
      <w:r w:rsidR="00F17FEB">
        <w:t xml:space="preserve">) werden </w:t>
      </w:r>
      <w:r w:rsidR="00B2689E">
        <w:t xml:space="preserve">ebenfalls </w:t>
      </w:r>
      <w:r w:rsidR="00F17FEB">
        <w:t xml:space="preserve">mit einem Umfang von maximal </w:t>
      </w:r>
      <w:r w:rsidR="00B2689E">
        <w:t>zwei</w:t>
      </w:r>
      <w:r w:rsidR="00F17FEB">
        <w:t xml:space="preserve"> Seiten eingereicht.</w:t>
      </w:r>
      <w:r w:rsidR="00F17FEB" w:rsidRPr="00F17FEB">
        <w:t xml:space="preserve"> Diese Beitragsmöglichkeit richtet sich speziell an Doktoranden, die kurz vor ihrer Disputation stehen oder ein abgeschlossenes Forschungsprojekt vorstellen wollen.</w:t>
      </w:r>
      <w:r w:rsidR="00B2689E">
        <w:t xml:space="preserve"> </w:t>
      </w:r>
    </w:p>
    <w:p w14:paraId="6103556E" w14:textId="494EA9F7" w:rsidR="00F17FEB" w:rsidRDefault="00B2689E" w:rsidP="00F17FEB">
      <w:r>
        <w:t xml:space="preserve">Eine </w:t>
      </w:r>
      <w:proofErr w:type="spellStart"/>
      <w:r>
        <w:t>reviewte</w:t>
      </w:r>
      <w:proofErr w:type="spellEnd"/>
      <w:r>
        <w:t xml:space="preserve"> Veröffentlichung ist im Nachgang des Kolloquiums in der Konstruktion möglich (</w:t>
      </w:r>
      <w:hyperlink r:id="rId8" w:history="1">
        <w:r w:rsidR="00073ED9" w:rsidRPr="0033643A">
          <w:rPr>
            <w:rStyle w:val="Hyperlink"/>
          </w:rPr>
          <w:t>https://www.ingenieur.de/fachmedium/konstruktion/hinweise-fuer-autoren/</w:t>
        </w:r>
      </w:hyperlink>
      <w:r>
        <w:t>).</w:t>
      </w:r>
    </w:p>
    <w:p w14:paraId="3E7D6375" w14:textId="77777777" w:rsidR="00073ED9" w:rsidRDefault="00073ED9" w:rsidP="00F17FEB"/>
    <w:p w14:paraId="103A52EF" w14:textId="5B8A5049" w:rsidR="00F17FEB" w:rsidRDefault="00F17FEB" w:rsidP="00F17FEB">
      <w:r>
        <w:t>Titelblatt und Literaturverzeichnis zählen nicht zu der Seitenanzahl.</w:t>
      </w:r>
    </w:p>
    <w:p w14:paraId="6436E36C" w14:textId="77777777" w:rsidR="00073ED9" w:rsidRDefault="00073ED9" w:rsidP="00F17FEB"/>
    <w:p w14:paraId="08A0CA93" w14:textId="35A39E79" w:rsidR="00455DBF" w:rsidRDefault="00EB438D" w:rsidP="00F17FEB">
      <w:r>
        <w:t xml:space="preserve"> </w:t>
      </w:r>
      <w:r w:rsidR="00113A28" w:rsidRPr="0067343C">
        <w:t>{</w:t>
      </w:r>
      <w:r w:rsidR="00D9282C">
        <w:t>Format</w:t>
      </w:r>
      <w:r w:rsidR="002E12E0" w:rsidRPr="0067343C">
        <w:t xml:space="preserve">vorlage </w:t>
      </w:r>
      <w:r w:rsidR="0067343C">
        <w:t>„</w:t>
      </w:r>
      <w:r w:rsidR="002E6A14" w:rsidRPr="0067343C">
        <w:t>Standard</w:t>
      </w:r>
      <w:r w:rsidR="0067343C">
        <w:t>“</w:t>
      </w:r>
      <w:r w:rsidR="002E6A14" w:rsidRPr="0067343C">
        <w:t>, A</w:t>
      </w:r>
      <w:r w:rsidR="00113A28" w:rsidRPr="0067343C">
        <w:t>rial, 1</w:t>
      </w:r>
      <w:r w:rsidR="007635E3">
        <w:t>1</w:t>
      </w:r>
      <w:r w:rsidR="00113A28" w:rsidRPr="0067343C">
        <w:t xml:space="preserve"> </w:t>
      </w:r>
      <w:proofErr w:type="spellStart"/>
      <w:r w:rsidR="00113A28" w:rsidRPr="0067343C">
        <w:t>pt</w:t>
      </w:r>
      <w:proofErr w:type="spellEnd"/>
      <w:r w:rsidR="00113A28" w:rsidRPr="0067343C">
        <w:t>, 1 Zeilen Abstand</w:t>
      </w:r>
      <w:r w:rsidR="00113A28">
        <w:t>}</w:t>
      </w:r>
    </w:p>
    <w:p w14:paraId="5C8FF83B" w14:textId="77777777" w:rsidR="00455DBF" w:rsidRDefault="005972BA" w:rsidP="007635E3">
      <w:pPr>
        <w:pStyle w:val="berschrift1"/>
      </w:pPr>
      <w:r>
        <w:t>Hinweise zur Formatierung</w:t>
      </w:r>
    </w:p>
    <w:p w14:paraId="1A32D3C4" w14:textId="40F7289A" w:rsidR="00BF4365" w:rsidRDefault="00CD052A" w:rsidP="007635E3">
      <w:r>
        <w:t>Der laufende Text hat die Formatvorlage „</w:t>
      </w:r>
      <w:r w:rsidRPr="009F2793">
        <w:rPr>
          <w:b/>
        </w:rPr>
        <w:t>Standard</w:t>
      </w:r>
      <w:r>
        <w:t>“</w:t>
      </w:r>
      <w:r w:rsidRPr="0067343C">
        <w:t xml:space="preserve"> </w:t>
      </w:r>
      <w:r>
        <w:t>mit der Schriftart Arial im Blocksatz, Schriftgröße 1</w:t>
      </w:r>
      <w:r w:rsidR="007635E3">
        <w:t>1</w:t>
      </w:r>
      <w:r>
        <w:t xml:space="preserve"> </w:t>
      </w:r>
      <w:proofErr w:type="spellStart"/>
      <w:r>
        <w:t>pt</w:t>
      </w:r>
      <w:proofErr w:type="spellEnd"/>
      <w:r>
        <w:t xml:space="preserve"> und 1</w:t>
      </w:r>
      <w:r w:rsidR="007635E3">
        <w:t>-</w:t>
      </w:r>
      <w:r>
        <w:t xml:space="preserve">fachem Zeilenabstand. </w:t>
      </w:r>
      <w:r w:rsidR="002E6A14">
        <w:t xml:space="preserve">Die </w:t>
      </w:r>
      <w:r w:rsidR="00C03689">
        <w:t xml:space="preserve">zu verwendenden Formatvorlagen sind in diesem Dokument bereits definiert. </w:t>
      </w:r>
      <w:r w:rsidR="00C03689" w:rsidRPr="008450F3">
        <w:t>Bezeichnungen</w:t>
      </w:r>
      <w:r w:rsidR="00C03689">
        <w:t xml:space="preserve"> und wichtigste</w:t>
      </w:r>
      <w:r w:rsidR="002E6A14">
        <w:t xml:space="preserve"> Einstellungen der verfügbaren Formatvorlagen</w:t>
      </w:r>
      <w:r w:rsidR="00C03689">
        <w:t xml:space="preserve"> werden bei der ersten Ver</w:t>
      </w:r>
      <w:r w:rsidR="00113A28">
        <w:t>wendung in diesem Text in geschweiften</w:t>
      </w:r>
      <w:r w:rsidR="00C03689">
        <w:t xml:space="preserve"> Klammern angegeben. </w:t>
      </w:r>
      <w:r w:rsidR="005972BA">
        <w:t>Es sind folgende Formatvorlagen definiert:</w:t>
      </w:r>
    </w:p>
    <w:p w14:paraId="2AF2C1FF" w14:textId="569D9F08" w:rsidR="00A32C14" w:rsidRPr="005972BA" w:rsidRDefault="00B8387A" w:rsidP="007635E3">
      <w:r w:rsidRPr="00112F7E">
        <w:rPr>
          <w:rStyle w:val="Kursiv"/>
        </w:rPr>
        <w:t>Abstract</w:t>
      </w:r>
      <w:r w:rsidR="0067343C">
        <w:rPr>
          <w:rStyle w:val="Kursiv"/>
        </w:rPr>
        <w:t xml:space="preserve"> </w:t>
      </w:r>
      <w:r w:rsidRPr="00112F7E">
        <w:rPr>
          <w:rStyle w:val="Kursiv"/>
        </w:rPr>
        <w:t>Keywords</w:t>
      </w:r>
      <w:r w:rsidR="00112F7E" w:rsidRPr="00112F7E">
        <w:rPr>
          <w:rStyle w:val="Kursiv"/>
        </w:rPr>
        <w:t xml:space="preserve">, </w:t>
      </w:r>
      <w:r w:rsidR="002E12E0" w:rsidRPr="00112F7E">
        <w:rPr>
          <w:rStyle w:val="Kursiv"/>
        </w:rPr>
        <w:t>Autor</w:t>
      </w:r>
      <w:r w:rsidR="00112F7E" w:rsidRPr="00112F7E">
        <w:rPr>
          <w:rStyle w:val="Kursiv"/>
        </w:rPr>
        <w:t xml:space="preserve">, </w:t>
      </w:r>
      <w:proofErr w:type="spellStart"/>
      <w:r w:rsidR="002E12E0" w:rsidRPr="00112F7E">
        <w:rPr>
          <w:rStyle w:val="Kursiv"/>
        </w:rPr>
        <w:t>Bild</w:t>
      </w:r>
      <w:r w:rsidR="0067343C">
        <w:rPr>
          <w:rStyle w:val="Kursiv"/>
        </w:rPr>
        <w:t>_</w:t>
      </w:r>
      <w:r w:rsidR="002E12E0" w:rsidRPr="00112F7E">
        <w:rPr>
          <w:rStyle w:val="Kursiv"/>
        </w:rPr>
        <w:t>zentriert</w:t>
      </w:r>
      <w:proofErr w:type="spellEnd"/>
      <w:r w:rsidR="00112F7E" w:rsidRPr="00112F7E">
        <w:rPr>
          <w:rStyle w:val="Kursiv"/>
        </w:rPr>
        <w:t xml:space="preserve">, </w:t>
      </w:r>
      <w:r w:rsidR="002E12E0" w:rsidRPr="00112F7E">
        <w:rPr>
          <w:rStyle w:val="Kursiv"/>
        </w:rPr>
        <w:t>Bildunterschrift</w:t>
      </w:r>
      <w:r w:rsidR="00112F7E" w:rsidRPr="00112F7E">
        <w:rPr>
          <w:rStyle w:val="Kursiv"/>
        </w:rPr>
        <w:t>, F</w:t>
      </w:r>
      <w:r w:rsidR="002E12E0" w:rsidRPr="00112F7E">
        <w:rPr>
          <w:rStyle w:val="Kursiv"/>
        </w:rPr>
        <w:t>ormelbeschriftung</w:t>
      </w:r>
      <w:r w:rsidR="00112F7E" w:rsidRPr="00112F7E">
        <w:rPr>
          <w:rStyle w:val="Kursiv"/>
        </w:rPr>
        <w:t xml:space="preserve">, </w:t>
      </w:r>
      <w:r w:rsidR="002E12E0" w:rsidRPr="00112F7E">
        <w:rPr>
          <w:rStyle w:val="Kursiv"/>
        </w:rPr>
        <w:t>Literaturverzeichnis</w:t>
      </w:r>
      <w:r w:rsidR="00112F7E" w:rsidRPr="00112F7E">
        <w:rPr>
          <w:rStyle w:val="Kursiv"/>
        </w:rPr>
        <w:t xml:space="preserve">, </w:t>
      </w:r>
      <w:r w:rsidR="002E12E0" w:rsidRPr="00112F7E">
        <w:rPr>
          <w:rStyle w:val="Kursiv"/>
        </w:rPr>
        <w:t>Organisation</w:t>
      </w:r>
      <w:r w:rsidR="00112F7E" w:rsidRPr="00112F7E">
        <w:rPr>
          <w:rStyle w:val="Kursiv"/>
        </w:rPr>
        <w:t xml:space="preserve">, </w:t>
      </w:r>
      <w:proofErr w:type="gramStart"/>
      <w:r w:rsidR="002E12E0" w:rsidRPr="00112F7E">
        <w:rPr>
          <w:rStyle w:val="Kursiv"/>
        </w:rPr>
        <w:t>Standard</w:t>
      </w:r>
      <w:r w:rsidR="00112F7E" w:rsidRPr="00112F7E">
        <w:rPr>
          <w:rStyle w:val="Kursiv"/>
        </w:rPr>
        <w:t>,,</w:t>
      </w:r>
      <w:proofErr w:type="gramEnd"/>
      <w:r w:rsidR="00112F7E" w:rsidRPr="00112F7E">
        <w:rPr>
          <w:rStyle w:val="Kursiv"/>
        </w:rPr>
        <w:t xml:space="preserve"> </w:t>
      </w:r>
      <w:r w:rsidR="002E12E0" w:rsidRPr="00112F7E">
        <w:rPr>
          <w:rStyle w:val="Kursiv"/>
        </w:rPr>
        <w:t>Tabellenüberschrift</w:t>
      </w:r>
      <w:r w:rsidR="00112F7E" w:rsidRPr="00112F7E">
        <w:rPr>
          <w:rStyle w:val="Kursiv"/>
        </w:rPr>
        <w:t xml:space="preserve">, </w:t>
      </w:r>
      <w:r w:rsidR="002E12E0" w:rsidRPr="00112F7E">
        <w:rPr>
          <w:rStyle w:val="Kursiv"/>
        </w:rPr>
        <w:t>Titel</w:t>
      </w:r>
      <w:r w:rsidR="00112F7E" w:rsidRPr="00112F7E">
        <w:rPr>
          <w:rStyle w:val="Kursiv"/>
        </w:rPr>
        <w:t xml:space="preserve">, </w:t>
      </w:r>
      <w:r w:rsidR="002E12E0" w:rsidRPr="00112F7E">
        <w:rPr>
          <w:rStyle w:val="Kursiv"/>
        </w:rPr>
        <w:t>Überschrift 1</w:t>
      </w:r>
      <w:r w:rsidR="00112F7E" w:rsidRPr="00112F7E">
        <w:rPr>
          <w:rStyle w:val="Kursiv"/>
        </w:rPr>
        <w:t xml:space="preserve">, </w:t>
      </w:r>
      <w:r w:rsidR="002E12E0" w:rsidRPr="00112F7E">
        <w:rPr>
          <w:rStyle w:val="Kursiv"/>
        </w:rPr>
        <w:t>Überschrift 2</w:t>
      </w:r>
      <w:r w:rsidR="00112F7E" w:rsidRPr="00112F7E">
        <w:rPr>
          <w:rStyle w:val="Kursiv"/>
        </w:rPr>
        <w:t xml:space="preserve">, </w:t>
      </w:r>
      <w:r w:rsidR="002E12E0" w:rsidRPr="00112F7E">
        <w:rPr>
          <w:rStyle w:val="Kursiv"/>
        </w:rPr>
        <w:t>Überschrift</w:t>
      </w:r>
      <w:r w:rsidR="0067343C">
        <w:rPr>
          <w:rStyle w:val="Kursiv"/>
        </w:rPr>
        <w:t xml:space="preserve"> </w:t>
      </w:r>
      <w:r w:rsidR="002E12E0" w:rsidRPr="00112F7E">
        <w:rPr>
          <w:rStyle w:val="Kursiv"/>
        </w:rPr>
        <w:t>im</w:t>
      </w:r>
      <w:r w:rsidR="0067343C">
        <w:rPr>
          <w:rStyle w:val="Kursiv"/>
        </w:rPr>
        <w:t xml:space="preserve"> </w:t>
      </w:r>
      <w:r w:rsidR="002E12E0" w:rsidRPr="00112F7E">
        <w:rPr>
          <w:rStyle w:val="Kursiv"/>
        </w:rPr>
        <w:t>Text</w:t>
      </w:r>
      <w:r w:rsidR="00112F7E" w:rsidRPr="00112F7E">
        <w:rPr>
          <w:rStyle w:val="Kursiv"/>
        </w:rPr>
        <w:t xml:space="preserve">, </w:t>
      </w:r>
      <w:r w:rsidR="002E12E0" w:rsidRPr="00112F7E">
        <w:rPr>
          <w:rStyle w:val="Kursiv"/>
        </w:rPr>
        <w:t>Überschrift</w:t>
      </w:r>
      <w:r w:rsidR="0067343C">
        <w:rPr>
          <w:rStyle w:val="Kursiv"/>
        </w:rPr>
        <w:t xml:space="preserve"> </w:t>
      </w:r>
      <w:r w:rsidR="002E12E0" w:rsidRPr="00112F7E">
        <w:rPr>
          <w:rStyle w:val="Kursiv"/>
        </w:rPr>
        <w:t>Literaturverzeichnis</w:t>
      </w:r>
    </w:p>
    <w:p w14:paraId="3E092B87" w14:textId="77777777" w:rsidR="00455DBF" w:rsidRDefault="00113A28" w:rsidP="007635E3">
      <w:pPr>
        <w:pStyle w:val="berschrift2"/>
      </w:pPr>
      <w:r>
        <w:t>Seitenformat {</w:t>
      </w:r>
      <w:r w:rsidR="00307A58">
        <w:t xml:space="preserve">Formatvorlage </w:t>
      </w:r>
      <w:r w:rsidR="008E70CE">
        <w:t>„</w:t>
      </w:r>
      <w:r w:rsidR="005972BA" w:rsidRPr="008E70CE">
        <w:t>Übe</w:t>
      </w:r>
      <w:r w:rsidRPr="008E70CE">
        <w:t>rschrift 2</w:t>
      </w:r>
      <w:r w:rsidR="008E70CE">
        <w:t>“</w:t>
      </w:r>
      <w:r w:rsidRPr="008E70CE">
        <w:t>,</w:t>
      </w:r>
      <w:r>
        <w:t xml:space="preserve"> Arial, fett, 12 </w:t>
      </w:r>
      <w:proofErr w:type="spellStart"/>
      <w:r>
        <w:t>pt</w:t>
      </w:r>
      <w:proofErr w:type="spellEnd"/>
      <w:r>
        <w:t>}</w:t>
      </w:r>
    </w:p>
    <w:p w14:paraId="00D7B65C" w14:textId="77777777" w:rsidR="00455DBF" w:rsidRDefault="005972BA" w:rsidP="007635E3">
      <w:r>
        <w:t>Um ein einheitliches Erscheinungsbild zu gewährleisten</w:t>
      </w:r>
      <w:r w:rsidR="00F466E2">
        <w:t xml:space="preserve"> und die Nacharbeit für die Druckvorbereitung gering zu halten, verändern Sie bitte nicht den Satzspiegel des Dokuments. </w:t>
      </w:r>
      <w:r w:rsidR="00AB0A7D">
        <w:t>Verändern Sie bitte ebenso wenig Kopf- und Fußzeile und die Seitenzahlen.</w:t>
      </w:r>
    </w:p>
    <w:p w14:paraId="6E7B9281" w14:textId="77777777" w:rsidR="00455DBF" w:rsidRDefault="007211E2" w:rsidP="007635E3">
      <w:pPr>
        <w:pStyle w:val="berschrift2"/>
      </w:pPr>
      <w:r>
        <w:lastRenderedPageBreak/>
        <w:t>Titel</w:t>
      </w:r>
      <w:r w:rsidR="00DF42FE">
        <w:t>, Autor, zugehörige Organisation</w:t>
      </w:r>
    </w:p>
    <w:p w14:paraId="15B049B7" w14:textId="77777777" w:rsidR="00DF42FE" w:rsidRPr="008E70CE" w:rsidRDefault="00113A28" w:rsidP="007635E3">
      <w:pPr>
        <w:pStyle w:val="berschriftimText"/>
      </w:pPr>
      <w:r>
        <w:t>Vortragstitel {</w:t>
      </w:r>
      <w:r w:rsidR="00307A58">
        <w:t xml:space="preserve">Formatvorlage </w:t>
      </w:r>
      <w:r w:rsidR="008E70CE">
        <w:t>„</w:t>
      </w:r>
      <w:r w:rsidR="00DF42FE" w:rsidRPr="008E70CE">
        <w:t>Überschr</w:t>
      </w:r>
      <w:r w:rsidRPr="008E70CE">
        <w:t>ift</w:t>
      </w:r>
      <w:r w:rsidR="008E70CE" w:rsidRPr="008E70CE">
        <w:t xml:space="preserve"> </w:t>
      </w:r>
      <w:r w:rsidRPr="008E70CE">
        <w:t>im</w:t>
      </w:r>
      <w:r w:rsidR="008E70CE" w:rsidRPr="008E70CE">
        <w:t xml:space="preserve"> </w:t>
      </w:r>
      <w:r w:rsidRPr="008E70CE">
        <w:t>Text</w:t>
      </w:r>
      <w:r w:rsidR="008E70CE">
        <w:t>“</w:t>
      </w:r>
      <w:r>
        <w:t xml:space="preserve">, Arial, fett, 12 </w:t>
      </w:r>
      <w:proofErr w:type="spellStart"/>
      <w:r>
        <w:t>pt</w:t>
      </w:r>
      <w:proofErr w:type="spellEnd"/>
      <w:r>
        <w:t>}</w:t>
      </w:r>
    </w:p>
    <w:p w14:paraId="2708B13F" w14:textId="77777777" w:rsidR="00647D2F" w:rsidRDefault="007211E2" w:rsidP="007635E3">
      <w:r>
        <w:t>Verwenden Sie für den Vortragstitel die Formatierung</w:t>
      </w:r>
      <w:r w:rsidR="00307A58">
        <w:t xml:space="preserve"> </w:t>
      </w:r>
      <w:r w:rsidR="008E70CE">
        <w:t>„</w:t>
      </w:r>
      <w:r w:rsidR="00E307CA" w:rsidRPr="009F2793">
        <w:rPr>
          <w:b/>
        </w:rPr>
        <w:t>Titel</w:t>
      </w:r>
      <w:r w:rsidR="008E70CE">
        <w:t>“</w:t>
      </w:r>
      <w:r w:rsidRPr="008E70CE">
        <w:t>.</w:t>
      </w:r>
    </w:p>
    <w:p w14:paraId="13848778" w14:textId="77777777" w:rsidR="00647D2F" w:rsidRDefault="00DF42FE" w:rsidP="007635E3">
      <w:pPr>
        <w:pStyle w:val="berschriftimText"/>
      </w:pPr>
      <w:r>
        <w:t xml:space="preserve">Angabe der </w:t>
      </w:r>
      <w:r w:rsidR="001F4626">
        <w:t>Autoren und deren Zugehörigkeit</w:t>
      </w:r>
      <w:r w:rsidR="00E0748E">
        <w:t>en</w:t>
      </w:r>
    </w:p>
    <w:p w14:paraId="5E4DC84E" w14:textId="2F5ECA78" w:rsidR="00B9395C" w:rsidRDefault="001F4626" w:rsidP="007635E3">
      <w:r>
        <w:t>Für die Angabe der Autorennamen</w:t>
      </w:r>
      <w:r w:rsidR="00E307CA">
        <w:t xml:space="preserve"> und der Organisationen, denen </w:t>
      </w:r>
      <w:r w:rsidR="00590609">
        <w:t>die Autoren</w:t>
      </w:r>
      <w:r w:rsidR="00E307CA">
        <w:t xml:space="preserve"> angehören (Unive</w:t>
      </w:r>
      <w:r w:rsidR="00655CB0">
        <w:t>r</w:t>
      </w:r>
      <w:r w:rsidR="00E307CA">
        <w:t>sität, Firma etc.),</w:t>
      </w:r>
      <w:r>
        <w:t xml:space="preserve"> steh</w:t>
      </w:r>
      <w:r w:rsidR="00E307CA">
        <w:t>en</w:t>
      </w:r>
      <w:r>
        <w:t xml:space="preserve"> die Formatierung</w:t>
      </w:r>
      <w:r w:rsidR="00E307CA">
        <w:t>en</w:t>
      </w:r>
      <w:r w:rsidR="00307A58">
        <w:t xml:space="preserve"> </w:t>
      </w:r>
      <w:r w:rsidR="008E70CE">
        <w:t>„</w:t>
      </w:r>
      <w:r w:rsidR="00590609" w:rsidRPr="009F2793">
        <w:rPr>
          <w:b/>
        </w:rPr>
        <w:t>Autor</w:t>
      </w:r>
      <w:r w:rsidR="008E70CE">
        <w:t>“</w:t>
      </w:r>
      <w:r w:rsidRPr="008E70CE">
        <w:t xml:space="preserve"> </w:t>
      </w:r>
      <w:r w:rsidR="00E307CA" w:rsidRPr="008E70CE">
        <w:t xml:space="preserve">bzw. </w:t>
      </w:r>
      <w:r w:rsidR="008E70CE">
        <w:t>„</w:t>
      </w:r>
      <w:r w:rsidR="00E307CA" w:rsidRPr="009F2793">
        <w:rPr>
          <w:b/>
        </w:rPr>
        <w:t>Organi</w:t>
      </w:r>
      <w:r w:rsidR="00307A58" w:rsidRPr="009F2793">
        <w:rPr>
          <w:b/>
        </w:rPr>
        <w:t>sation</w:t>
      </w:r>
      <w:r w:rsidR="008E70CE">
        <w:t>“</w:t>
      </w:r>
      <w:r w:rsidR="00E307CA">
        <w:t xml:space="preserve"> </w:t>
      </w:r>
      <w:r>
        <w:t>zur Verfügung.</w:t>
      </w:r>
      <w:r w:rsidR="00E307CA">
        <w:t xml:space="preserve"> </w:t>
      </w:r>
    </w:p>
    <w:p w14:paraId="690A3DA3" w14:textId="77777777" w:rsidR="005F1CB5" w:rsidRDefault="005F1CB5" w:rsidP="007635E3">
      <w:pPr>
        <w:pStyle w:val="berschrift2"/>
      </w:pPr>
      <w:r>
        <w:t>Kurzfassung und Stichwörter</w:t>
      </w:r>
    </w:p>
    <w:p w14:paraId="48EB863B" w14:textId="77777777" w:rsidR="00727559" w:rsidRDefault="005F1CB5" w:rsidP="007635E3">
      <w:r>
        <w:t xml:space="preserve">Es steht </w:t>
      </w:r>
      <w:r w:rsidR="004F55B9">
        <w:t xml:space="preserve">hierfür </w:t>
      </w:r>
      <w:r>
        <w:t xml:space="preserve">die Formatvorlage </w:t>
      </w:r>
      <w:r w:rsidR="008E70CE">
        <w:t>„</w:t>
      </w:r>
      <w:r w:rsidR="008E70CE" w:rsidRPr="009F2793">
        <w:rPr>
          <w:b/>
        </w:rPr>
        <w:t xml:space="preserve">Abstract </w:t>
      </w:r>
      <w:r w:rsidR="00307A58" w:rsidRPr="009F2793">
        <w:rPr>
          <w:b/>
        </w:rPr>
        <w:t>Keywords</w:t>
      </w:r>
      <w:r w:rsidR="008E70CE">
        <w:t>“</w:t>
      </w:r>
      <w:r>
        <w:t xml:space="preserve"> zur Verfügung.</w:t>
      </w:r>
    </w:p>
    <w:p w14:paraId="0E89747B" w14:textId="4DB4D245" w:rsidR="005F1CB5" w:rsidRDefault="00727559" w:rsidP="007635E3">
      <w:r>
        <w:t xml:space="preserve">WICHTIG: </w:t>
      </w:r>
      <w:r w:rsidR="004F55B9">
        <w:t>Bitte fügen Sie sowohl die Kurzfassung als auch die Stichwörter ein</w:t>
      </w:r>
      <w:r w:rsidR="008B5AA5">
        <w:t>.</w:t>
      </w:r>
    </w:p>
    <w:p w14:paraId="4A464D81" w14:textId="77777777" w:rsidR="00B818D2" w:rsidRDefault="00B818D2" w:rsidP="007635E3">
      <w:pPr>
        <w:pStyle w:val="berschrift2"/>
      </w:pPr>
      <w:r>
        <w:t>Überschriften</w:t>
      </w:r>
    </w:p>
    <w:p w14:paraId="061817E5" w14:textId="6C751FED" w:rsidR="00B818D2" w:rsidRDefault="00DF42FE" w:rsidP="007635E3">
      <w:r>
        <w:t>Mit den Formatvorlagen</w:t>
      </w:r>
      <w:r w:rsidRPr="00DF42FE">
        <w:t xml:space="preserve"> </w:t>
      </w:r>
      <w:r w:rsidR="0032193D">
        <w:t>„</w:t>
      </w:r>
      <w:r w:rsidR="00307A58" w:rsidRPr="009F2793">
        <w:rPr>
          <w:b/>
        </w:rPr>
        <w:t>Überschrift 1</w:t>
      </w:r>
      <w:r w:rsidR="0032193D">
        <w:t>“</w:t>
      </w:r>
      <w:r w:rsidR="00307A58" w:rsidRPr="0032193D">
        <w:t xml:space="preserve"> und </w:t>
      </w:r>
      <w:r w:rsidR="0032193D">
        <w:t>„</w:t>
      </w:r>
      <w:r w:rsidR="00307A58" w:rsidRPr="009F2793">
        <w:rPr>
          <w:b/>
        </w:rPr>
        <w:t>Überschrift 2</w:t>
      </w:r>
      <w:r w:rsidR="0032193D">
        <w:t>“</w:t>
      </w:r>
      <w:r w:rsidRPr="0032193D">
        <w:t xml:space="preserve"> stehen zwei nummerier</w:t>
      </w:r>
      <w:r w:rsidR="00307A58" w:rsidRPr="0032193D">
        <w:t xml:space="preserve">te Gliederungsebenen sowie mit </w:t>
      </w:r>
      <w:r w:rsidR="0032193D">
        <w:t>„</w:t>
      </w:r>
      <w:r w:rsidRPr="009F2793">
        <w:rPr>
          <w:b/>
        </w:rPr>
        <w:t>Überschrift</w:t>
      </w:r>
      <w:r w:rsidR="0032193D" w:rsidRPr="009F2793">
        <w:rPr>
          <w:b/>
        </w:rPr>
        <w:t xml:space="preserve"> </w:t>
      </w:r>
      <w:r w:rsidRPr="009F2793">
        <w:rPr>
          <w:b/>
        </w:rPr>
        <w:t>im</w:t>
      </w:r>
      <w:r w:rsidR="0032193D" w:rsidRPr="009F2793">
        <w:rPr>
          <w:b/>
        </w:rPr>
        <w:t xml:space="preserve"> </w:t>
      </w:r>
      <w:r w:rsidRPr="009F2793">
        <w:rPr>
          <w:b/>
        </w:rPr>
        <w:t>Text</w:t>
      </w:r>
      <w:r w:rsidR="0032193D">
        <w:t>“</w:t>
      </w:r>
      <w:r w:rsidRPr="0032193D">
        <w:t xml:space="preserve"> eine </w:t>
      </w:r>
      <w:proofErr w:type="spellStart"/>
      <w:r w:rsidRPr="0032193D">
        <w:t>unnu</w:t>
      </w:r>
      <w:r>
        <w:t>mmerierte</w:t>
      </w:r>
      <w:proofErr w:type="spellEnd"/>
      <w:r>
        <w:t xml:space="preserve"> Gliederungsebene zur Verfügung</w:t>
      </w:r>
      <w:r w:rsidR="001371B9">
        <w:t>.</w:t>
      </w:r>
      <w:r w:rsidR="00A32C14">
        <w:t xml:space="preserve"> Bitte verwenden Sie keine dritte nummerierte Überschrift.</w:t>
      </w:r>
    </w:p>
    <w:p w14:paraId="6456C161" w14:textId="7FE39904" w:rsidR="007635E3" w:rsidRDefault="007635E3" w:rsidP="007635E3">
      <w:pPr>
        <w:pStyle w:val="berschrift2"/>
      </w:pPr>
      <w:r>
        <w:t>Aufzählungen</w:t>
      </w:r>
    </w:p>
    <w:p w14:paraId="597236F9" w14:textId="70A45329" w:rsidR="007635E3" w:rsidRPr="007635E3" w:rsidRDefault="007635E3" w:rsidP="007635E3">
      <w:r>
        <w:t xml:space="preserve">Aufzählungen werden über die </w:t>
      </w:r>
      <w:r w:rsidR="00C614B6">
        <w:t>Standardfunktionen</w:t>
      </w:r>
      <w:r>
        <w:t xml:space="preserve"> von Word eingefügt.</w:t>
      </w:r>
    </w:p>
    <w:p w14:paraId="31129E94" w14:textId="6DEA1F7D" w:rsidR="007635E3" w:rsidRDefault="007635E3" w:rsidP="007635E3">
      <w:pPr>
        <w:pStyle w:val="Listenabsatz"/>
        <w:numPr>
          <w:ilvl w:val="0"/>
          <w:numId w:val="29"/>
        </w:numPr>
      </w:pPr>
      <w:r>
        <w:t>Punkt 1</w:t>
      </w:r>
    </w:p>
    <w:p w14:paraId="013CD15F" w14:textId="0E82D270" w:rsidR="007635E3" w:rsidRDefault="007635E3" w:rsidP="007635E3">
      <w:pPr>
        <w:pStyle w:val="Listenabsatz"/>
        <w:numPr>
          <w:ilvl w:val="0"/>
          <w:numId w:val="29"/>
        </w:numPr>
      </w:pPr>
      <w:r>
        <w:t>Punkt 2</w:t>
      </w:r>
    </w:p>
    <w:p w14:paraId="4BCFD72C" w14:textId="0E08BA66" w:rsidR="007635E3" w:rsidRPr="007635E3" w:rsidRDefault="007635E3" w:rsidP="007635E3">
      <w:pPr>
        <w:pStyle w:val="Listenabsatz"/>
        <w:numPr>
          <w:ilvl w:val="0"/>
          <w:numId w:val="29"/>
        </w:numPr>
      </w:pPr>
      <w:r>
        <w:t>Punkt 3</w:t>
      </w:r>
    </w:p>
    <w:p w14:paraId="65597159" w14:textId="77777777" w:rsidR="00AA16A8" w:rsidRDefault="00DE34F1" w:rsidP="007635E3">
      <w:pPr>
        <w:pStyle w:val="berschrift2"/>
      </w:pPr>
      <w:r>
        <w:t xml:space="preserve">Bilder, </w:t>
      </w:r>
      <w:r w:rsidR="00AA16A8">
        <w:t>Tabelle</w:t>
      </w:r>
      <w:r w:rsidR="00C05D81">
        <w:t>n</w:t>
      </w:r>
      <w:r>
        <w:t>, Formeln</w:t>
      </w:r>
    </w:p>
    <w:p w14:paraId="335E5646" w14:textId="396764E7" w:rsidR="002E075D" w:rsidRDefault="002E075D" w:rsidP="007635E3">
      <w:r>
        <w:t xml:space="preserve">Achten Sie bei der Erstellung von Bildern und Tabellen auf </w:t>
      </w:r>
      <w:r w:rsidR="00D970F3">
        <w:t xml:space="preserve">eine </w:t>
      </w:r>
      <w:r>
        <w:t>ausreichende Schrift</w:t>
      </w:r>
      <w:r w:rsidR="00655CB0">
        <w:t>g</w:t>
      </w:r>
      <w:r>
        <w:t>röße</w:t>
      </w:r>
      <w:r w:rsidR="00C67109">
        <w:t>.</w:t>
      </w:r>
    </w:p>
    <w:p w14:paraId="45208755" w14:textId="77777777" w:rsidR="00DE34F1" w:rsidRDefault="00DE34F1" w:rsidP="007635E3">
      <w:pPr>
        <w:pStyle w:val="berschriftimText"/>
      </w:pPr>
      <w:r>
        <w:t>Hinweise zu Bildern</w:t>
      </w:r>
    </w:p>
    <w:p w14:paraId="0BF4A1CC" w14:textId="72F3884E" w:rsidR="00DD46FB" w:rsidRDefault="00DD46FB" w:rsidP="007635E3">
      <w:r>
        <w:t xml:space="preserve">Bilder werden zentriert angeordnet und mit einer Bildunterschrift in der Form </w:t>
      </w:r>
      <w:r w:rsidRPr="00C67109">
        <w:t>„</w:t>
      </w:r>
      <w:r w:rsidR="00C704AF" w:rsidRPr="00C67109">
        <w:t>Bild X</w:t>
      </w:r>
      <w:r w:rsidRPr="00C67109">
        <w:t xml:space="preserve">: Bildbeschreibung“ </w:t>
      </w:r>
      <w:r>
        <w:t>versehen.</w:t>
      </w:r>
      <w:r w:rsidR="00013A45">
        <w:t xml:space="preserve"> </w:t>
      </w:r>
    </w:p>
    <w:p w14:paraId="51974803" w14:textId="77777777" w:rsidR="00C67109" w:rsidRPr="00DD46FB" w:rsidRDefault="00C67109" w:rsidP="007635E3"/>
    <w:p w14:paraId="42EFC163" w14:textId="77777777" w:rsidR="00EF36BB" w:rsidRDefault="00342FDA" w:rsidP="007635E3">
      <w:pPr>
        <w:pStyle w:val="Bildzentriert"/>
      </w:pPr>
      <w:r>
        <w:rPr>
          <w:noProof/>
          <w:lang w:eastAsia="de-DE"/>
        </w:rPr>
        <w:drawing>
          <wp:inline distT="0" distB="0" distL="0" distR="0" wp14:anchorId="6209B445" wp14:editId="65D03608">
            <wp:extent cx="3899259" cy="2905125"/>
            <wp:effectExtent l="0" t="0" r="6350" b="0"/>
            <wp:docPr id="5" name="Bild 5" descr="Sonnenunterga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Sonnenuntergan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lum bright="10000" contrast="10000"/>
                      <a:grayscl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62661" cy="295236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2DAC83D" w14:textId="77777777" w:rsidR="00961B73" w:rsidRPr="00DE34F1" w:rsidRDefault="00961B73" w:rsidP="007635E3">
      <w:pPr>
        <w:pStyle w:val="Bildunterschrift"/>
      </w:pPr>
      <w:r w:rsidRPr="00535F26">
        <w:t>Bild 1: Sonnenuntergang</w:t>
      </w:r>
      <w:r w:rsidR="0032193D">
        <w:t xml:space="preserve"> {</w:t>
      </w:r>
      <w:r w:rsidR="00307A58" w:rsidRPr="0032193D">
        <w:t xml:space="preserve">Formatvorlage </w:t>
      </w:r>
      <w:r w:rsidR="00D61773" w:rsidRPr="0032193D">
        <w:t>Bilduntersc</w:t>
      </w:r>
      <w:r w:rsidR="00535F26" w:rsidRPr="0032193D">
        <w:t>hrift,</w:t>
      </w:r>
      <w:r w:rsidR="00535F26">
        <w:t xml:space="preserve"> Arial, 10 </w:t>
      </w:r>
      <w:proofErr w:type="spellStart"/>
      <w:r w:rsidR="00535F26">
        <w:t>pt</w:t>
      </w:r>
      <w:proofErr w:type="spellEnd"/>
      <w:r w:rsidR="00535F26">
        <w:t>, zentriert</w:t>
      </w:r>
      <w:r w:rsidR="0032193D">
        <w:t>}</w:t>
      </w:r>
    </w:p>
    <w:p w14:paraId="1E407466" w14:textId="77777777" w:rsidR="002E075D" w:rsidRPr="002E075D" w:rsidRDefault="002E075D" w:rsidP="007635E3">
      <w:pPr>
        <w:pStyle w:val="berschriftimText"/>
      </w:pPr>
      <w:r>
        <w:lastRenderedPageBreak/>
        <w:t>Hinweise zu Tabellen</w:t>
      </w:r>
    </w:p>
    <w:p w14:paraId="29BE354A" w14:textId="77777777" w:rsidR="00BB20EF" w:rsidRDefault="00843AA7" w:rsidP="007635E3">
      <w:r w:rsidRPr="0014413D">
        <w:t xml:space="preserve">Tabellen werden zentriert </w:t>
      </w:r>
      <w:r w:rsidR="000525CC">
        <w:t>angeordnet</w:t>
      </w:r>
      <w:r w:rsidRPr="0014413D">
        <w:t>.</w:t>
      </w:r>
      <w:r w:rsidR="000525CC">
        <w:t xml:space="preserve"> </w:t>
      </w:r>
      <w:r w:rsidR="00B300D8">
        <w:t xml:space="preserve">Jede Tabelle hat eine </w:t>
      </w:r>
      <w:r w:rsidR="00B300D8" w:rsidRPr="00C05D81">
        <w:t>Überschrift</w:t>
      </w:r>
      <w:r w:rsidR="00113A28">
        <w:t xml:space="preserve"> der Form „Tabelle Y: Tabellenbeschreibung“</w:t>
      </w:r>
      <w:r w:rsidR="00B300D8">
        <w:t xml:space="preserve">. </w:t>
      </w:r>
      <w:r>
        <w:t>Diese ist zentriert und oberhalb der Tabelle anzuordnen.</w:t>
      </w:r>
      <w:r w:rsidR="00C05D81">
        <w:t xml:space="preserve"> </w:t>
      </w:r>
      <w:r w:rsidR="002E075D">
        <w:t xml:space="preserve">Die Nummerierung der Tabellen erfolgt fortlaufend ohne Einbeziehung der Kapitelnummer. </w:t>
      </w:r>
    </w:p>
    <w:p w14:paraId="010F2643" w14:textId="77777777" w:rsidR="00C05D81" w:rsidRDefault="00C05D81" w:rsidP="007635E3">
      <w:pPr>
        <w:pStyle w:val="Tabellenberschrift"/>
      </w:pPr>
      <w:r w:rsidRPr="00535F26">
        <w:t>Tabelle</w:t>
      </w:r>
      <w:r w:rsidR="00FD13AE" w:rsidRPr="00535F26">
        <w:t xml:space="preserve"> 1</w:t>
      </w:r>
      <w:r w:rsidRPr="00535F26">
        <w:t>: Dies ist</w:t>
      </w:r>
      <w:r>
        <w:t xml:space="preserve"> eine Tabelle </w:t>
      </w:r>
      <w:r w:rsidR="0032193D">
        <w:t>{</w:t>
      </w:r>
      <w:r w:rsidR="00307A58">
        <w:t xml:space="preserve">Formatvorlage </w:t>
      </w:r>
      <w:r w:rsidR="009F2793">
        <w:t>„</w:t>
      </w:r>
      <w:r w:rsidRPr="009F2793">
        <w:t>Tabellenüberschrift</w:t>
      </w:r>
      <w:r w:rsidR="009F2793" w:rsidRPr="009F2793">
        <w:t>“</w:t>
      </w:r>
      <w:r w:rsidR="0032193D">
        <w:t xml:space="preserve">, Arial, 10 </w:t>
      </w:r>
      <w:proofErr w:type="spellStart"/>
      <w:r w:rsidR="0032193D">
        <w:t>pt</w:t>
      </w:r>
      <w:proofErr w:type="spellEnd"/>
      <w:r w:rsidR="0032193D">
        <w:t>, zentriert}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bottom w:w="57" w:type="dxa"/>
        </w:tblCellMar>
        <w:tblLook w:val="01E0" w:firstRow="1" w:lastRow="1" w:firstColumn="1" w:lastColumn="1" w:noHBand="0" w:noVBand="0"/>
      </w:tblPr>
      <w:tblGrid>
        <w:gridCol w:w="2408"/>
        <w:gridCol w:w="2406"/>
        <w:gridCol w:w="2407"/>
        <w:gridCol w:w="2407"/>
      </w:tblGrid>
      <w:tr w:rsidR="00DC69A6" w14:paraId="68A625DC" w14:textId="77777777" w:rsidTr="00477731">
        <w:tc>
          <w:tcPr>
            <w:tcW w:w="2444" w:type="dxa"/>
            <w:tcMar>
              <w:top w:w="57" w:type="dxa"/>
            </w:tcMar>
          </w:tcPr>
          <w:p w14:paraId="3D3B8BAB" w14:textId="77777777" w:rsidR="00DC69A6" w:rsidRDefault="00DC69A6" w:rsidP="007635E3">
            <w:pPr>
              <w:pStyle w:val="Tabellentext"/>
            </w:pPr>
          </w:p>
        </w:tc>
        <w:tc>
          <w:tcPr>
            <w:tcW w:w="2444" w:type="dxa"/>
            <w:tcMar>
              <w:top w:w="57" w:type="dxa"/>
            </w:tcMar>
          </w:tcPr>
          <w:p w14:paraId="3069E2DC" w14:textId="77777777" w:rsidR="00DC69A6" w:rsidRDefault="00DC69A6" w:rsidP="007635E3">
            <w:pPr>
              <w:pStyle w:val="Tabellentext"/>
            </w:pPr>
            <w:r>
              <w:t>Kopfbezeichnung1</w:t>
            </w:r>
          </w:p>
        </w:tc>
        <w:tc>
          <w:tcPr>
            <w:tcW w:w="2445" w:type="dxa"/>
            <w:tcMar>
              <w:top w:w="57" w:type="dxa"/>
            </w:tcMar>
          </w:tcPr>
          <w:p w14:paraId="6930D8A7" w14:textId="77777777" w:rsidR="00DC69A6" w:rsidRDefault="00DC69A6" w:rsidP="007635E3">
            <w:pPr>
              <w:pStyle w:val="Tabellentext"/>
            </w:pPr>
            <w:r>
              <w:t>Kopfbezeichnung2</w:t>
            </w:r>
          </w:p>
        </w:tc>
        <w:tc>
          <w:tcPr>
            <w:tcW w:w="2445" w:type="dxa"/>
            <w:tcMar>
              <w:top w:w="57" w:type="dxa"/>
            </w:tcMar>
          </w:tcPr>
          <w:p w14:paraId="11F46A7E" w14:textId="77777777" w:rsidR="00DC69A6" w:rsidRDefault="00DC69A6" w:rsidP="007635E3">
            <w:pPr>
              <w:pStyle w:val="Tabellentext"/>
            </w:pPr>
            <w:r>
              <w:t>Kopfbezeichnung3</w:t>
            </w:r>
          </w:p>
        </w:tc>
      </w:tr>
      <w:tr w:rsidR="00DC69A6" w14:paraId="6B977202" w14:textId="77777777" w:rsidTr="00477731">
        <w:tc>
          <w:tcPr>
            <w:tcW w:w="2444" w:type="dxa"/>
            <w:tcMar>
              <w:top w:w="57" w:type="dxa"/>
            </w:tcMar>
          </w:tcPr>
          <w:p w14:paraId="49074AB4" w14:textId="77777777" w:rsidR="00DC69A6" w:rsidRDefault="00DC69A6" w:rsidP="007635E3">
            <w:pPr>
              <w:pStyle w:val="Tabellentext"/>
            </w:pPr>
            <w:r>
              <w:t>Zeilenbezeichnung</w:t>
            </w:r>
          </w:p>
        </w:tc>
        <w:tc>
          <w:tcPr>
            <w:tcW w:w="2444" w:type="dxa"/>
            <w:tcMar>
              <w:top w:w="57" w:type="dxa"/>
            </w:tcMar>
          </w:tcPr>
          <w:p w14:paraId="37C9B6CE" w14:textId="77777777" w:rsidR="00DC69A6" w:rsidRDefault="00DC69A6" w:rsidP="007635E3">
            <w:pPr>
              <w:pStyle w:val="Tabellentext"/>
            </w:pPr>
            <w:r>
              <w:t>Zeilentext1</w:t>
            </w:r>
          </w:p>
        </w:tc>
        <w:tc>
          <w:tcPr>
            <w:tcW w:w="2445" w:type="dxa"/>
            <w:tcMar>
              <w:top w:w="57" w:type="dxa"/>
            </w:tcMar>
          </w:tcPr>
          <w:p w14:paraId="5076C764" w14:textId="77777777" w:rsidR="00DC69A6" w:rsidRDefault="00DC69A6" w:rsidP="007635E3">
            <w:pPr>
              <w:pStyle w:val="Tabellentext"/>
            </w:pPr>
            <w:r>
              <w:t>Zeilentext2</w:t>
            </w:r>
          </w:p>
        </w:tc>
        <w:tc>
          <w:tcPr>
            <w:tcW w:w="2445" w:type="dxa"/>
            <w:tcMar>
              <w:top w:w="57" w:type="dxa"/>
            </w:tcMar>
          </w:tcPr>
          <w:p w14:paraId="77CC16E6" w14:textId="77777777" w:rsidR="00DC69A6" w:rsidRDefault="00DC69A6" w:rsidP="007635E3">
            <w:pPr>
              <w:pStyle w:val="Tabellentext"/>
            </w:pPr>
            <w:r>
              <w:t>Zeilentext3</w:t>
            </w:r>
          </w:p>
        </w:tc>
      </w:tr>
      <w:tr w:rsidR="00DC69A6" w14:paraId="64DE87DB" w14:textId="77777777" w:rsidTr="00477731">
        <w:tc>
          <w:tcPr>
            <w:tcW w:w="2444" w:type="dxa"/>
            <w:tcMar>
              <w:top w:w="57" w:type="dxa"/>
            </w:tcMar>
          </w:tcPr>
          <w:p w14:paraId="2BFDABB1" w14:textId="77777777" w:rsidR="00DC69A6" w:rsidRDefault="00DC69A6" w:rsidP="007635E3">
            <w:pPr>
              <w:pStyle w:val="Tabellentext"/>
            </w:pPr>
            <w:r>
              <w:t>Zeilenbezeichnung</w:t>
            </w:r>
          </w:p>
        </w:tc>
        <w:tc>
          <w:tcPr>
            <w:tcW w:w="2444" w:type="dxa"/>
            <w:tcMar>
              <w:top w:w="57" w:type="dxa"/>
            </w:tcMar>
          </w:tcPr>
          <w:p w14:paraId="3DB06D9B" w14:textId="77777777" w:rsidR="00DC69A6" w:rsidRDefault="00DC69A6" w:rsidP="007635E3">
            <w:pPr>
              <w:pStyle w:val="Tabellentext"/>
            </w:pPr>
            <w:r>
              <w:t>1</w:t>
            </w:r>
          </w:p>
        </w:tc>
        <w:tc>
          <w:tcPr>
            <w:tcW w:w="2445" w:type="dxa"/>
            <w:tcMar>
              <w:top w:w="57" w:type="dxa"/>
            </w:tcMar>
          </w:tcPr>
          <w:p w14:paraId="3469B803" w14:textId="77777777" w:rsidR="00DC69A6" w:rsidRDefault="00DC69A6" w:rsidP="007635E3">
            <w:pPr>
              <w:pStyle w:val="Tabellentext"/>
            </w:pPr>
            <w:r>
              <w:t>2</w:t>
            </w:r>
          </w:p>
        </w:tc>
        <w:tc>
          <w:tcPr>
            <w:tcW w:w="2445" w:type="dxa"/>
            <w:tcMar>
              <w:top w:w="57" w:type="dxa"/>
            </w:tcMar>
          </w:tcPr>
          <w:p w14:paraId="56C529B9" w14:textId="77777777" w:rsidR="00DC69A6" w:rsidRDefault="00DC69A6" w:rsidP="007635E3">
            <w:pPr>
              <w:pStyle w:val="Tabellentext"/>
            </w:pPr>
            <w:r>
              <w:t>3</w:t>
            </w:r>
          </w:p>
        </w:tc>
      </w:tr>
    </w:tbl>
    <w:p w14:paraId="480EBABE" w14:textId="77777777" w:rsidR="00AB59AD" w:rsidRDefault="002E075D" w:rsidP="007635E3">
      <w:pPr>
        <w:pStyle w:val="berschriftimText"/>
      </w:pPr>
      <w:r>
        <w:t xml:space="preserve">Hinweise zu </w:t>
      </w:r>
      <w:r w:rsidR="00AB59AD">
        <w:t>Formeln</w:t>
      </w:r>
    </w:p>
    <w:p w14:paraId="781EF139" w14:textId="77777777" w:rsidR="009410D3" w:rsidRPr="009410D3" w:rsidRDefault="009410D3" w:rsidP="007635E3">
      <w:r>
        <w:t>Formeln sollten mit Hilfe einer zweispaltigen Tabelle mit unsichtbaren Git</w:t>
      </w:r>
      <w:r w:rsidR="0015172F">
        <w:t>ternetzlinien eingebunden</w:t>
      </w:r>
      <w:r>
        <w:t xml:space="preserve"> und durchlaufend ohne Einbeziehung der Kapitelnummer nummeriert werden. Die Formel wird linksbündig ausgerichtet, die Formelnummer rechtsbündig. Für die Formelnummerierung steht die Formatvorlage </w:t>
      </w:r>
      <w:r w:rsidR="0032193D">
        <w:t>„</w:t>
      </w:r>
      <w:r w:rsidRPr="009F2793">
        <w:rPr>
          <w:b/>
        </w:rPr>
        <w:t>Formelbeschriftung</w:t>
      </w:r>
      <w:r w:rsidR="0032193D">
        <w:t>“</w:t>
      </w:r>
      <w:r w:rsidRPr="0032193D">
        <w:t xml:space="preserve"> </w:t>
      </w:r>
      <w:r>
        <w:t>zur Verfügung.</w:t>
      </w:r>
    </w:p>
    <w:tbl>
      <w:tblPr>
        <w:tblW w:w="0" w:type="auto"/>
        <w:tblCellMar>
          <w:bottom w:w="57" w:type="dxa"/>
        </w:tblCellMar>
        <w:tblLook w:val="01E0" w:firstRow="1" w:lastRow="1" w:firstColumn="1" w:lastColumn="1" w:noHBand="0" w:noVBand="0"/>
      </w:tblPr>
      <w:tblGrid>
        <w:gridCol w:w="6849"/>
        <w:gridCol w:w="2789"/>
      </w:tblGrid>
      <w:tr w:rsidR="003A0A8D" w:rsidRPr="00477731" w14:paraId="6FEDED3E" w14:textId="77777777" w:rsidTr="00477731">
        <w:tc>
          <w:tcPr>
            <w:tcW w:w="6948" w:type="dxa"/>
            <w:tcMar>
              <w:top w:w="57" w:type="dxa"/>
            </w:tcMar>
          </w:tcPr>
          <w:p w14:paraId="56190E9E" w14:textId="77777777" w:rsidR="003A0A8D" w:rsidRDefault="003A0A8D" w:rsidP="007635E3">
            <w:pPr>
              <w:pStyle w:val="Tabellentext"/>
            </w:pPr>
            <w:r w:rsidRPr="00477731">
              <w:object w:dxaOrig="1060" w:dyaOrig="320" w14:anchorId="55C23CFC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53.4pt;height:15.6pt" o:ole="">
                  <v:imagedata r:id="rId10" o:title=""/>
                </v:shape>
                <o:OLEObject Type="Embed" ProgID="Equation.3" ShapeID="_x0000_i1025" DrawAspect="Content" ObjectID="_1741001245" r:id="rId11"/>
              </w:object>
            </w:r>
          </w:p>
        </w:tc>
        <w:tc>
          <w:tcPr>
            <w:tcW w:w="2830" w:type="dxa"/>
            <w:tcMar>
              <w:top w:w="57" w:type="dxa"/>
            </w:tcMar>
          </w:tcPr>
          <w:p w14:paraId="1A52A76E" w14:textId="77777777" w:rsidR="003A0A8D" w:rsidRDefault="003A0A8D" w:rsidP="007635E3">
            <w:pPr>
              <w:pStyle w:val="Formelbeschriftung"/>
            </w:pPr>
            <w:r>
              <w:t>(1)</w:t>
            </w:r>
          </w:p>
        </w:tc>
      </w:tr>
    </w:tbl>
    <w:p w14:paraId="15B34BE7" w14:textId="77777777" w:rsidR="007752D5" w:rsidRDefault="007752D5" w:rsidP="007635E3">
      <w:pPr>
        <w:pStyle w:val="Formelbeschriftung"/>
      </w:pPr>
    </w:p>
    <w:p w14:paraId="1A739172" w14:textId="77777777" w:rsidR="0090329B" w:rsidRDefault="0090329B" w:rsidP="007635E3">
      <w:pPr>
        <w:pStyle w:val="berschrift2"/>
      </w:pPr>
      <w:r>
        <w:t>Literaturangaben</w:t>
      </w:r>
    </w:p>
    <w:p w14:paraId="5E9F828D" w14:textId="77777777" w:rsidR="0090329B" w:rsidRPr="0090329B" w:rsidRDefault="0090329B" w:rsidP="007635E3">
      <w:r>
        <w:t>Literaturverweise sollten im Text durch die Angabe von Zahlen in eckigen Klammern kenntlich gemacht werden [1, 2]. Das Literaturverzeichnis wird</w:t>
      </w:r>
      <w:r w:rsidR="00C43436">
        <w:t xml:space="preserve"> am Ende des Texts</w:t>
      </w:r>
      <w:r>
        <w:t xml:space="preserve"> mit der unnummerierten Überschrift „Literatur“ </w:t>
      </w:r>
      <w:r w:rsidR="00D43BF5">
        <w:t>(</w:t>
      </w:r>
      <w:r w:rsidRPr="0032193D">
        <w:t xml:space="preserve">Formatvorlage </w:t>
      </w:r>
      <w:r w:rsidR="0032193D">
        <w:t>„</w:t>
      </w:r>
      <w:r w:rsidR="00192785">
        <w:t xml:space="preserve">Überschrift </w:t>
      </w:r>
      <w:r w:rsidRPr="009F2793">
        <w:rPr>
          <w:b/>
        </w:rPr>
        <w:t>Literaturverzeichnis</w:t>
      </w:r>
      <w:r w:rsidR="0032193D">
        <w:t>“</w:t>
      </w:r>
      <w:r w:rsidR="00D43BF5">
        <w:t>)</w:t>
      </w:r>
      <w:r>
        <w:t xml:space="preserve"> versehen.</w:t>
      </w:r>
      <w:r w:rsidR="00B16451">
        <w:t xml:space="preserve"> Für die Einträge des Literaturverzeichnisses ist die Formatvorlage </w:t>
      </w:r>
      <w:r w:rsidR="0032193D">
        <w:t>„</w:t>
      </w:r>
      <w:r w:rsidR="00307A58" w:rsidRPr="0032193D">
        <w:t>[1] </w:t>
      </w:r>
      <w:r w:rsidR="00B16451" w:rsidRPr="0032193D">
        <w:t>Literaturverzeichnis</w:t>
      </w:r>
      <w:r w:rsidR="0032193D">
        <w:t>“</w:t>
      </w:r>
      <w:r w:rsidR="00B16451">
        <w:t xml:space="preserve"> vorgesehen.</w:t>
      </w:r>
    </w:p>
    <w:p w14:paraId="286047A5" w14:textId="77777777" w:rsidR="0080064A" w:rsidRDefault="00DD249C" w:rsidP="007635E3">
      <w:pPr>
        <w:pStyle w:val="berschriftLiteraturverzeichnis"/>
      </w:pPr>
      <w:r>
        <w:t>Literatur</w:t>
      </w:r>
    </w:p>
    <w:p w14:paraId="10A9586A" w14:textId="77777777" w:rsidR="00DD249C" w:rsidRDefault="00A64400" w:rsidP="007635E3">
      <w:pPr>
        <w:pStyle w:val="Literaturverzeichnis"/>
      </w:pPr>
      <w:r w:rsidRPr="00263B68">
        <w:rPr>
          <w:rStyle w:val="Fett"/>
        </w:rPr>
        <w:t>Pahl</w:t>
      </w:r>
      <w:r>
        <w:t>, Gerhard; Beitz, Wolfgang;</w:t>
      </w:r>
      <w:r w:rsidR="00DD249C">
        <w:t xml:space="preserve"> Feldhusen, J</w:t>
      </w:r>
      <w:r>
        <w:t xml:space="preserve">örg; Grote, Karl-Heinrich: </w:t>
      </w:r>
      <w:r w:rsidRPr="000F0895">
        <w:rPr>
          <w:rStyle w:val="Kursiv"/>
        </w:rPr>
        <w:t>Konstruktionslehre : Grundlagen erfolgreicher Produktentwicklung; Methoden und Anwendung</w:t>
      </w:r>
      <w:r w:rsidR="000B2476" w:rsidRPr="000F0895">
        <w:rPr>
          <w:rStyle w:val="Kursiv"/>
        </w:rPr>
        <w:t>.</w:t>
      </w:r>
      <w:r w:rsidR="000B2476">
        <w:t xml:space="preserve"> 7. Aufl. Berlin: Springer, 2007. – ISBN </w:t>
      </w:r>
      <w:r w:rsidR="000B2476" w:rsidRPr="000B2476">
        <w:t>978-3-540-34060-7</w:t>
      </w:r>
    </w:p>
    <w:p w14:paraId="77A07732" w14:textId="1FE43310" w:rsidR="008450F3" w:rsidRPr="00186E46" w:rsidRDefault="00C43436" w:rsidP="007635E3">
      <w:pPr>
        <w:pStyle w:val="Literaturverzeichnis"/>
      </w:pPr>
      <w:r>
        <w:t xml:space="preserve">Norm DIN 1505 Teil 2 01.84. </w:t>
      </w:r>
      <w:r w:rsidRPr="000F0895">
        <w:rPr>
          <w:rStyle w:val="Kursiv"/>
        </w:rPr>
        <w:t xml:space="preserve">Titelangaben von Dokumenten </w:t>
      </w:r>
      <w:r w:rsidR="00764DA7" w:rsidRPr="000F0895">
        <w:rPr>
          <w:rStyle w:val="Kursiv"/>
        </w:rPr>
        <w:t>–</w:t>
      </w:r>
      <w:r w:rsidRPr="000F0895">
        <w:rPr>
          <w:rStyle w:val="Kursiv"/>
        </w:rPr>
        <w:t xml:space="preserve"> Zitierregeln</w:t>
      </w:r>
      <w:r w:rsidR="00307A58">
        <w:rPr>
          <w:rStyle w:val="Kursiv"/>
        </w:rPr>
        <w:tab/>
      </w:r>
      <w:r w:rsidR="00307A58">
        <w:rPr>
          <w:rStyle w:val="Kursiv"/>
        </w:rPr>
        <w:br/>
      </w:r>
      <w:r w:rsidR="0057448E">
        <w:t>{</w:t>
      </w:r>
      <w:r w:rsidR="00186E46" w:rsidRPr="0057448E">
        <w:t>Formatvorlage Literaturverzeichnis</w:t>
      </w:r>
      <w:r w:rsidR="00186E46" w:rsidRPr="00186E46">
        <w:t>, Arial, 1</w:t>
      </w:r>
      <w:r w:rsidR="00936021">
        <w:t xml:space="preserve">0 </w:t>
      </w:r>
      <w:r w:rsidR="00186E46" w:rsidRPr="00186E46">
        <w:t>pt, nummerie</w:t>
      </w:r>
      <w:r w:rsidR="0057448E">
        <w:t>rte Liste mit Einzug bei 1,2 cm}</w:t>
      </w:r>
    </w:p>
    <w:sectPr w:rsidR="008450F3" w:rsidRPr="00186E46" w:rsidSect="008450F3">
      <w:headerReference w:type="even" r:id="rId12"/>
      <w:headerReference w:type="default" r:id="rId13"/>
      <w:headerReference w:type="first" r:id="rId14"/>
      <w:type w:val="oddPage"/>
      <w:pgSz w:w="11906" w:h="16838" w:code="9"/>
      <w:pgMar w:top="1990" w:right="1134" w:bottom="1134" w:left="1134" w:header="1134" w:footer="1134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B878438" w14:textId="77777777" w:rsidR="00DD660C" w:rsidRDefault="00DD660C" w:rsidP="007635E3">
      <w:r>
        <w:separator/>
      </w:r>
    </w:p>
    <w:p w14:paraId="48E8382D" w14:textId="77777777" w:rsidR="00DD660C" w:rsidRDefault="00DD660C" w:rsidP="007635E3"/>
    <w:p w14:paraId="0FBFFC7A" w14:textId="77777777" w:rsidR="00DD660C" w:rsidRDefault="00DD660C" w:rsidP="007635E3"/>
    <w:p w14:paraId="53459DE6" w14:textId="77777777" w:rsidR="00DD660C" w:rsidRDefault="00DD660C" w:rsidP="007635E3"/>
    <w:p w14:paraId="30C768A2" w14:textId="77777777" w:rsidR="00DD660C" w:rsidRDefault="00DD660C" w:rsidP="007635E3"/>
  </w:endnote>
  <w:endnote w:type="continuationSeparator" w:id="0">
    <w:p w14:paraId="12B4AE67" w14:textId="77777777" w:rsidR="00DD660C" w:rsidRDefault="00DD660C" w:rsidP="007635E3">
      <w:r>
        <w:continuationSeparator/>
      </w:r>
    </w:p>
    <w:p w14:paraId="38936E2D" w14:textId="77777777" w:rsidR="00DD660C" w:rsidRDefault="00DD660C" w:rsidP="007635E3"/>
    <w:p w14:paraId="0AF67623" w14:textId="77777777" w:rsidR="00DD660C" w:rsidRDefault="00DD660C" w:rsidP="007635E3"/>
    <w:p w14:paraId="2C1EE2A0" w14:textId="77777777" w:rsidR="00DD660C" w:rsidRDefault="00DD660C" w:rsidP="007635E3"/>
    <w:p w14:paraId="37E8D9A9" w14:textId="77777777" w:rsidR="00DD660C" w:rsidRDefault="00DD660C" w:rsidP="007635E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Eras Light ITC">
    <w:panose1 w:val="020B0402030504020804"/>
    <w:charset w:val="00"/>
    <w:family w:val="swiss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E2ADEC9" w14:textId="77777777" w:rsidR="00DD660C" w:rsidRDefault="00DD660C" w:rsidP="007635E3">
      <w:r>
        <w:separator/>
      </w:r>
    </w:p>
    <w:p w14:paraId="6DB18D3F" w14:textId="77777777" w:rsidR="00DD660C" w:rsidRDefault="00DD660C" w:rsidP="007635E3"/>
    <w:p w14:paraId="4F84ADFC" w14:textId="77777777" w:rsidR="00DD660C" w:rsidRDefault="00DD660C" w:rsidP="007635E3"/>
    <w:p w14:paraId="30137F61" w14:textId="77777777" w:rsidR="00DD660C" w:rsidRDefault="00DD660C" w:rsidP="007635E3"/>
    <w:p w14:paraId="770A761D" w14:textId="77777777" w:rsidR="00DD660C" w:rsidRDefault="00DD660C" w:rsidP="007635E3"/>
  </w:footnote>
  <w:footnote w:type="continuationSeparator" w:id="0">
    <w:p w14:paraId="3E6A7BF1" w14:textId="77777777" w:rsidR="00DD660C" w:rsidRDefault="00DD660C" w:rsidP="007635E3">
      <w:r>
        <w:continuationSeparator/>
      </w:r>
    </w:p>
    <w:p w14:paraId="16219EAD" w14:textId="77777777" w:rsidR="00DD660C" w:rsidRDefault="00DD660C" w:rsidP="007635E3"/>
    <w:p w14:paraId="22D10953" w14:textId="77777777" w:rsidR="00DD660C" w:rsidRDefault="00DD660C" w:rsidP="007635E3"/>
    <w:p w14:paraId="485F6AA7" w14:textId="77777777" w:rsidR="00DD660C" w:rsidRDefault="00DD660C" w:rsidP="007635E3"/>
    <w:p w14:paraId="0F8B56AC" w14:textId="77777777" w:rsidR="00DD660C" w:rsidRDefault="00DD660C" w:rsidP="007635E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E33554E" w14:textId="5FC0C004" w:rsidR="00B233A3" w:rsidRDefault="007B0522" w:rsidP="007635E3">
    <w:pPr>
      <w:pStyle w:val="StandardWeb"/>
      <w:rPr>
        <w:rFonts w:ascii="Eras Light ITC" w:eastAsia="Calibri" w:hAnsi="Eras Light ITC"/>
      </w:rPr>
    </w:pPr>
    <w:r>
      <w:rPr>
        <w:rFonts w:ascii="Arial" w:eastAsia="Times New Roman" w:hAnsi="Arial"/>
        <w:noProof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01106EA5" wp14:editId="43356BD0">
              <wp:simplePos x="0" y="0"/>
              <wp:positionH relativeFrom="column">
                <wp:posOffset>6924040</wp:posOffset>
              </wp:positionH>
              <wp:positionV relativeFrom="paragraph">
                <wp:posOffset>-257175</wp:posOffset>
              </wp:positionV>
              <wp:extent cx="2818130" cy="467995"/>
              <wp:effectExtent l="0" t="0" r="0" b="0"/>
              <wp:wrapNone/>
              <wp:docPr id="10" name="Group 2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2818130" cy="467995"/>
                        <a:chOff x="11582" y="422"/>
                        <a:chExt cx="4438" cy="737"/>
                      </a:xfrm>
                    </wpg:grpSpPr>
                    <wps:wsp>
                      <wps:cNvPr id="11" name="WordArt 27"/>
                      <wps:cNvSpPr txBox="1">
                        <a:spLocks noChangeArrowheads="1" noChangeShapeType="1" noTextEdit="1"/>
                      </wps:cNvSpPr>
                      <wps:spPr bwMode="auto">
                        <a:xfrm>
                          <a:off x="11582" y="482"/>
                          <a:ext cx="1558" cy="677"/>
                        </a:xfrm>
                        <a:prstGeom prst="rect">
                          <a:avLst/>
                        </a:prstGeom>
                      </wps:spPr>
                      <wps:txbx>
                        <w:txbxContent>
                          <w:p w14:paraId="08F77E53" w14:textId="77777777" w:rsidR="007B0522" w:rsidRDefault="007B0522" w:rsidP="007635E3">
                            <w:pPr>
                              <w:pStyle w:val="StandardWeb"/>
                            </w:pPr>
                            <w:r w:rsidRPr="007B0522">
                              <w:t>KT</w:t>
                            </w:r>
                          </w:p>
                        </w:txbxContent>
                      </wps:txbx>
                      <wps:bodyPr wrap="square" numCol="1" fromWordArt="1">
                        <a:prstTxWarp prst="textPlain">
                          <a:avLst>
                            <a:gd name="adj" fmla="val 50000"/>
                          </a:avLst>
                        </a:prstTxWarp>
                        <a:spAutoFit/>
                      </wps:bodyPr>
                    </wps:wsp>
                    <wps:wsp>
                      <wps:cNvPr id="12" name="WordArt 28"/>
                      <wps:cNvSpPr txBox="1">
                        <a:spLocks noChangeArrowheads="1" noChangeShapeType="1" noTextEdit="1"/>
                      </wps:cNvSpPr>
                      <wps:spPr bwMode="auto">
                        <a:xfrm>
                          <a:off x="13170" y="422"/>
                          <a:ext cx="2850" cy="677"/>
                        </a:xfrm>
                        <a:prstGeom prst="rect">
                          <a:avLst/>
                        </a:prstGeom>
                      </wps:spPr>
                      <wps:txbx>
                        <w:txbxContent>
                          <w:p w14:paraId="74D04023" w14:textId="77777777" w:rsidR="007B0522" w:rsidRDefault="007B0522" w:rsidP="007635E3">
                            <w:pPr>
                              <w:pStyle w:val="StandardWeb"/>
                            </w:pPr>
                            <w:r w:rsidRPr="007B0522">
                              <w:t>2010</w:t>
                            </w:r>
                          </w:p>
                        </w:txbxContent>
                      </wps:txbx>
                      <wps:bodyPr wrap="square" numCol="1" fromWordArt="1">
                        <a:prstTxWarp prst="textPlain">
                          <a:avLst>
                            <a:gd name="adj" fmla="val 50000"/>
                          </a:avLst>
                        </a:prstTxWarp>
                        <a:sp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<w:pict>
            <v:group w14:anchorId="01106EA5" id="Group 26" o:spid="_x0000_s1026" style="position:absolute;margin-left:545.2pt;margin-top:-20.25pt;width:221.9pt;height:36.85pt;z-index:251659264" coordorigin="11582,422" coordsize="4438,73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"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WordArt 27" o:spid="_x0000_s1027" type="#_x0000_t202" style="position:absolute;left:11582;top:482;width:1558;height:67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" filled="f" stroked="f">
                <o:lock v:ext="edit" shapetype="t"/>
                <v:textbox style="mso-fit-shape-to-text:t">
                  <w:txbxContent>
                    <w:p w14:paraId="08F77E53" w14:textId="77777777" w:rsidR="007B0522" w:rsidRDefault="007B0522" w:rsidP="007635E3">
                      <w:pPr>
                        <w:pStyle w:val="StandardWeb"/>
                      </w:pPr>
                      <w:r w:rsidRPr="007B0522">
                        <w:t>KT</w:t>
                      </w:r>
                    </w:p>
                  </w:txbxContent>
                </v:textbox>
              </v:shape>
              <v:shape id="WordArt 28" o:spid="_x0000_s1028" type="#_x0000_t202" style="position:absolute;left:13170;top:422;width:2850;height:67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" filled="f" stroked="f">
                <o:lock v:ext="edit" shapetype="t"/>
                <v:textbox style="mso-fit-shape-to-text:t">
                  <w:txbxContent>
                    <w:p w14:paraId="74D04023" w14:textId="77777777" w:rsidR="007B0522" w:rsidRDefault="007B0522" w:rsidP="007635E3">
                      <w:pPr>
                        <w:pStyle w:val="StandardWeb"/>
                      </w:pPr>
                      <w:r w:rsidRPr="007B0522">
                        <w:t>2010</w:t>
                      </w:r>
                    </w:p>
                  </w:txbxContent>
                </v:textbox>
              </v:shape>
            </v:group>
          </w:pict>
        </mc:Fallback>
      </mc:AlternateContent>
    </w:r>
    <w:r w:rsidR="00B233A3">
      <w:rPr>
        <w:rStyle w:val="Seitenzahl"/>
      </w:rPr>
      <w:fldChar w:fldCharType="begin"/>
    </w:r>
    <w:r w:rsidR="00B233A3">
      <w:rPr>
        <w:rStyle w:val="Seitenzahl"/>
      </w:rPr>
      <w:instrText xml:space="preserve"> PAGE </w:instrText>
    </w:r>
    <w:r w:rsidR="00B233A3">
      <w:rPr>
        <w:rStyle w:val="Seitenzahl"/>
      </w:rPr>
      <w:fldChar w:fldCharType="separate"/>
    </w:r>
    <w:r w:rsidR="00437105">
      <w:rPr>
        <w:rStyle w:val="Seitenzahl"/>
        <w:noProof/>
      </w:rPr>
      <w:t>2</w:t>
    </w:r>
    <w:r w:rsidR="00B233A3">
      <w:rPr>
        <w:rStyle w:val="Seitenzahl"/>
      </w:rPr>
      <w:fldChar w:fldCharType="end"/>
    </w:r>
    <w:r w:rsidR="00383384">
      <w:rPr>
        <w:rStyle w:val="Seitenzahl"/>
      </w:rPr>
      <w:tab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E5A7117" w14:textId="2E67E4C7" w:rsidR="00B233A3" w:rsidRDefault="00383384" w:rsidP="007635E3">
    <w:r>
      <w:rPr>
        <w:rStyle w:val="Seitenzahl"/>
      </w:rPr>
      <w:tab/>
    </w:r>
    <w:r w:rsidR="006D00DD">
      <w:rPr>
        <w:rStyle w:val="Seitenzahl"/>
      </w:rPr>
      <w:tab/>
    </w:r>
    <w:r w:rsidR="00B233A3">
      <w:rPr>
        <w:rStyle w:val="Seitenzahl"/>
      </w:rPr>
      <w:fldChar w:fldCharType="begin"/>
    </w:r>
    <w:r w:rsidR="00B233A3">
      <w:rPr>
        <w:rStyle w:val="Seitenzahl"/>
      </w:rPr>
      <w:instrText xml:space="preserve"> PAGE </w:instrText>
    </w:r>
    <w:r w:rsidR="00B233A3">
      <w:rPr>
        <w:rStyle w:val="Seitenzahl"/>
      </w:rPr>
      <w:fldChar w:fldCharType="separate"/>
    </w:r>
    <w:r w:rsidR="00437105">
      <w:rPr>
        <w:rStyle w:val="Seitenzahl"/>
        <w:noProof/>
      </w:rPr>
      <w:t>3</w:t>
    </w:r>
    <w:r w:rsidR="00B233A3">
      <w:rPr>
        <w:rStyle w:val="Seitenzahl"/>
      </w:rPr>
      <w:fldChar w:fldCharType="end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9637638" w14:textId="4E4C047C" w:rsidR="00B233A3" w:rsidRDefault="00342FDA" w:rsidP="007635E3">
    <w:pPr>
      <w:pStyle w:val="KopfzeileersteSeite"/>
    </w:pPr>
    <w:r>
      <w:rPr>
        <w:noProof/>
        <w:lang w:eastAsia="de-DE"/>
      </w:rPr>
      <mc:AlternateContent>
        <mc:Choice Requires="wps">
          <w:drawing>
            <wp:anchor distT="0" distB="0" distL="114300" distR="114300" simplePos="0" relativeHeight="251656192" behindDoc="0" locked="0" layoutInCell="1" allowOverlap="1" wp14:anchorId="3F2C39AF" wp14:editId="1EADB4A2">
              <wp:simplePos x="0" y="0"/>
              <wp:positionH relativeFrom="column">
                <wp:posOffset>0</wp:posOffset>
              </wp:positionH>
              <wp:positionV relativeFrom="paragraph">
                <wp:posOffset>363220</wp:posOffset>
              </wp:positionV>
              <wp:extent cx="6120130" cy="0"/>
              <wp:effectExtent l="9525" t="10795" r="13970" b="8255"/>
              <wp:wrapNone/>
              <wp:docPr id="1" name="Line 1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12013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<w:pict>
            <v:line w14:anchorId="753BE601" id="Line 12" o:spid="_x0000_s1026" style="position:absolute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0,28.6pt" to="481.9pt,28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"/>
          </w:pict>
        </mc:Fallback>
      </mc:AlternateContent>
    </w:r>
    <w:r w:rsidR="00437105">
      <w:t>21</w:t>
    </w:r>
    <w:r w:rsidR="00B233A3">
      <w:t>. Gemeinsames Kolloquium Konstruktionstechnik 20</w:t>
    </w:r>
    <w:r w:rsidR="00A743E5">
      <w:t>2</w:t>
    </w:r>
    <w:r w:rsidR="00437105"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4306BDE2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C964A2F0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11A40AC8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CD281A3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0F5CA0F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E07CAA5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08C83CB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66E6E878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13CA753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3A1A5B7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8FD082E"/>
    <w:multiLevelType w:val="hybridMultilevel"/>
    <w:tmpl w:val="A5FAF828"/>
    <w:lvl w:ilvl="0" w:tplc="AF68A38A">
      <w:start w:val="1"/>
      <w:numFmt w:val="decimal"/>
      <w:pStyle w:val="Literaturverzeichnis"/>
      <w:lvlText w:val="[%1]"/>
      <w:lvlJc w:val="left"/>
      <w:pPr>
        <w:tabs>
          <w:tab w:val="num" w:pos="680"/>
        </w:tabs>
        <w:ind w:left="680" w:hanging="68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0A451DC0"/>
    <w:multiLevelType w:val="multilevel"/>
    <w:tmpl w:val="0407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2" w15:restartNumberingAfterBreak="0">
    <w:nsid w:val="0F0D077C"/>
    <w:multiLevelType w:val="multilevel"/>
    <w:tmpl w:val="73AE582A"/>
    <w:lvl w:ilvl="0">
      <w:start w:val="1"/>
      <w:numFmt w:val="bullet"/>
      <w:lvlText w:val=""/>
      <w:lvlJc w:val="left"/>
      <w:pPr>
        <w:tabs>
          <w:tab w:val="num" w:pos="0"/>
        </w:tabs>
        <w:ind w:left="510" w:hanging="34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00B3C1F"/>
    <w:multiLevelType w:val="multilevel"/>
    <w:tmpl w:val="0407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4" w15:restartNumberingAfterBreak="0">
    <w:nsid w:val="12370A1C"/>
    <w:multiLevelType w:val="multilevel"/>
    <w:tmpl w:val="C898020C"/>
    <w:lvl w:ilvl="0">
      <w:start w:val="1"/>
      <w:numFmt w:val="decimal"/>
      <w:lvlText w:val="%1"/>
      <w:lvlJc w:val="left"/>
      <w:pPr>
        <w:tabs>
          <w:tab w:val="num" w:pos="851"/>
        </w:tabs>
        <w:ind w:left="454" w:hanging="454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0"/>
        </w:tabs>
        <w:ind w:left="709" w:hanging="709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0"/>
        </w:tabs>
        <w:ind w:left="709" w:hanging="709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0"/>
        </w:tabs>
        <w:ind w:left="709" w:hanging="709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0"/>
        </w:tabs>
        <w:ind w:left="709" w:hanging="709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0"/>
        </w:tabs>
        <w:ind w:left="709" w:hanging="709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0"/>
        </w:tabs>
        <w:ind w:left="709" w:hanging="709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0"/>
        </w:tabs>
        <w:ind w:left="709" w:hanging="709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0"/>
        </w:tabs>
        <w:ind w:left="709" w:hanging="709"/>
      </w:pPr>
      <w:rPr>
        <w:rFonts w:hint="default"/>
      </w:rPr>
    </w:lvl>
  </w:abstractNum>
  <w:abstractNum w:abstractNumId="15" w15:restartNumberingAfterBreak="0">
    <w:nsid w:val="1C0F2954"/>
    <w:multiLevelType w:val="multilevel"/>
    <w:tmpl w:val="E5A6A90C"/>
    <w:lvl w:ilvl="0">
      <w:start w:val="1"/>
      <w:numFmt w:val="decimal"/>
      <w:isLgl/>
      <w:lvlText w:val="%1"/>
      <w:lvlJc w:val="left"/>
      <w:pPr>
        <w:tabs>
          <w:tab w:val="num" w:pos="0"/>
        </w:tabs>
        <w:ind w:left="454" w:hanging="454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tabs>
          <w:tab w:val="num" w:pos="0"/>
        </w:tabs>
        <w:ind w:left="454" w:hanging="454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0"/>
        </w:tabs>
        <w:ind w:left="709" w:hanging="709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0"/>
        </w:tabs>
        <w:ind w:left="709" w:hanging="709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0"/>
        </w:tabs>
        <w:ind w:left="709" w:hanging="709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0"/>
        </w:tabs>
        <w:ind w:left="709" w:hanging="709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0"/>
        </w:tabs>
        <w:ind w:left="709" w:hanging="709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0"/>
        </w:tabs>
        <w:ind w:left="709" w:hanging="709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0"/>
        </w:tabs>
        <w:ind w:left="709" w:hanging="709"/>
      </w:pPr>
      <w:rPr>
        <w:rFonts w:hint="default"/>
      </w:rPr>
    </w:lvl>
  </w:abstractNum>
  <w:abstractNum w:abstractNumId="16" w15:restartNumberingAfterBreak="0">
    <w:nsid w:val="1D6A1972"/>
    <w:multiLevelType w:val="multilevel"/>
    <w:tmpl w:val="8FF890EE"/>
    <w:lvl w:ilvl="0">
      <w:start w:val="1"/>
      <w:numFmt w:val="decimal"/>
      <w:lvlText w:val="%1"/>
      <w:lvlJc w:val="left"/>
      <w:pPr>
        <w:tabs>
          <w:tab w:val="num" w:pos="454"/>
        </w:tabs>
        <w:ind w:left="454" w:hanging="454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0"/>
        </w:tabs>
        <w:ind w:left="709" w:hanging="709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0"/>
        </w:tabs>
        <w:ind w:left="709" w:hanging="709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0"/>
        </w:tabs>
        <w:ind w:left="709" w:hanging="709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0"/>
        </w:tabs>
        <w:ind w:left="709" w:hanging="709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0"/>
        </w:tabs>
        <w:ind w:left="709" w:hanging="709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0"/>
        </w:tabs>
        <w:ind w:left="709" w:hanging="709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0"/>
        </w:tabs>
        <w:ind w:left="709" w:hanging="709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0"/>
        </w:tabs>
        <w:ind w:left="709" w:hanging="709"/>
      </w:pPr>
      <w:rPr>
        <w:rFonts w:hint="default"/>
      </w:rPr>
    </w:lvl>
  </w:abstractNum>
  <w:abstractNum w:abstractNumId="17" w15:restartNumberingAfterBreak="0">
    <w:nsid w:val="1D853F47"/>
    <w:multiLevelType w:val="multilevel"/>
    <w:tmpl w:val="E7FAE7CC"/>
    <w:lvl w:ilvl="0">
      <w:start w:val="1"/>
      <w:numFmt w:val="decimal"/>
      <w:isLgl/>
      <w:lvlText w:val="%1"/>
      <w:lvlJc w:val="left"/>
      <w:pPr>
        <w:tabs>
          <w:tab w:val="num" w:pos="0"/>
        </w:tabs>
        <w:ind w:left="454" w:hanging="454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tabs>
          <w:tab w:val="num" w:pos="0"/>
        </w:tabs>
        <w:ind w:left="680" w:hanging="68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0"/>
        </w:tabs>
        <w:ind w:left="709" w:hanging="709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0"/>
        </w:tabs>
        <w:ind w:left="709" w:hanging="709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0"/>
        </w:tabs>
        <w:ind w:left="709" w:hanging="709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0"/>
        </w:tabs>
        <w:ind w:left="709" w:hanging="709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0"/>
        </w:tabs>
        <w:ind w:left="709" w:hanging="709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0"/>
        </w:tabs>
        <w:ind w:left="709" w:hanging="709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0"/>
        </w:tabs>
        <w:ind w:left="709" w:hanging="709"/>
      </w:pPr>
      <w:rPr>
        <w:rFonts w:hint="default"/>
      </w:rPr>
    </w:lvl>
  </w:abstractNum>
  <w:abstractNum w:abstractNumId="18" w15:restartNumberingAfterBreak="0">
    <w:nsid w:val="205F139D"/>
    <w:multiLevelType w:val="multilevel"/>
    <w:tmpl w:val="0407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9" w15:restartNumberingAfterBreak="0">
    <w:nsid w:val="23330910"/>
    <w:multiLevelType w:val="multilevel"/>
    <w:tmpl w:val="9F32F196"/>
    <w:lvl w:ilvl="0">
      <w:start w:val="1"/>
      <w:numFmt w:val="decimal"/>
      <w:lvlText w:val="%1"/>
      <w:lvlJc w:val="left"/>
      <w:pPr>
        <w:tabs>
          <w:tab w:val="num" w:pos="0"/>
        </w:tabs>
        <w:ind w:left="454" w:hanging="454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0"/>
        </w:tabs>
        <w:ind w:left="709" w:hanging="709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0"/>
        </w:tabs>
        <w:ind w:left="709" w:hanging="709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0"/>
        </w:tabs>
        <w:ind w:left="709" w:hanging="709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0"/>
        </w:tabs>
        <w:ind w:left="709" w:hanging="709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0"/>
        </w:tabs>
        <w:ind w:left="709" w:hanging="709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0"/>
        </w:tabs>
        <w:ind w:left="709" w:hanging="709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0"/>
        </w:tabs>
        <w:ind w:left="709" w:hanging="709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0"/>
        </w:tabs>
        <w:ind w:left="709" w:hanging="709"/>
      </w:pPr>
      <w:rPr>
        <w:rFonts w:hint="default"/>
      </w:rPr>
    </w:lvl>
  </w:abstractNum>
  <w:abstractNum w:abstractNumId="20" w15:restartNumberingAfterBreak="0">
    <w:nsid w:val="2FF50A57"/>
    <w:multiLevelType w:val="multilevel"/>
    <w:tmpl w:val="0407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1" w15:restartNumberingAfterBreak="0">
    <w:nsid w:val="317F0AD6"/>
    <w:multiLevelType w:val="multilevel"/>
    <w:tmpl w:val="E5A6A90C"/>
    <w:lvl w:ilvl="0">
      <w:start w:val="1"/>
      <w:numFmt w:val="decimal"/>
      <w:pStyle w:val="berschrift1"/>
      <w:isLgl/>
      <w:lvlText w:val="%1"/>
      <w:lvlJc w:val="left"/>
      <w:pPr>
        <w:tabs>
          <w:tab w:val="num" w:pos="0"/>
        </w:tabs>
        <w:ind w:left="454" w:hanging="454"/>
      </w:pPr>
      <w:rPr>
        <w:rFonts w:hint="default"/>
      </w:rPr>
    </w:lvl>
    <w:lvl w:ilvl="1">
      <w:start w:val="1"/>
      <w:numFmt w:val="decimal"/>
      <w:pStyle w:val="berschrift2"/>
      <w:isLgl/>
      <w:lvlText w:val="%1.%2"/>
      <w:lvlJc w:val="left"/>
      <w:pPr>
        <w:tabs>
          <w:tab w:val="num" w:pos="0"/>
        </w:tabs>
        <w:ind w:left="454" w:hanging="454"/>
      </w:pPr>
      <w:rPr>
        <w:rFonts w:hint="default"/>
      </w:rPr>
    </w:lvl>
    <w:lvl w:ilvl="2">
      <w:start w:val="1"/>
      <w:numFmt w:val="decimal"/>
      <w:pStyle w:val="berschrift3"/>
      <w:lvlText w:val="%1.%2.%3"/>
      <w:lvlJc w:val="left"/>
      <w:pPr>
        <w:tabs>
          <w:tab w:val="num" w:pos="0"/>
        </w:tabs>
        <w:ind w:left="709" w:hanging="709"/>
      </w:pPr>
      <w:rPr>
        <w:rFonts w:hint="default"/>
      </w:rPr>
    </w:lvl>
    <w:lvl w:ilvl="3">
      <w:start w:val="1"/>
      <w:numFmt w:val="decimal"/>
      <w:pStyle w:val="berschrift4"/>
      <w:lvlText w:val="%1.%2.%3.%4"/>
      <w:lvlJc w:val="left"/>
      <w:pPr>
        <w:tabs>
          <w:tab w:val="num" w:pos="0"/>
        </w:tabs>
        <w:ind w:left="709" w:hanging="709"/>
      </w:pPr>
      <w:rPr>
        <w:rFonts w:hint="default"/>
      </w:rPr>
    </w:lvl>
    <w:lvl w:ilvl="4">
      <w:start w:val="1"/>
      <w:numFmt w:val="decimal"/>
      <w:pStyle w:val="berschrift5"/>
      <w:lvlText w:val="%1.%2.%3.%4.%5"/>
      <w:lvlJc w:val="left"/>
      <w:pPr>
        <w:tabs>
          <w:tab w:val="num" w:pos="0"/>
        </w:tabs>
        <w:ind w:left="709" w:hanging="709"/>
      </w:pPr>
      <w:rPr>
        <w:rFonts w:hint="default"/>
      </w:rPr>
    </w:lvl>
    <w:lvl w:ilvl="5">
      <w:start w:val="1"/>
      <w:numFmt w:val="decimal"/>
      <w:pStyle w:val="berschrift6"/>
      <w:lvlText w:val="%1.%2.%3.%4.%5.%6"/>
      <w:lvlJc w:val="left"/>
      <w:pPr>
        <w:tabs>
          <w:tab w:val="num" w:pos="0"/>
        </w:tabs>
        <w:ind w:left="709" w:hanging="709"/>
      </w:pPr>
      <w:rPr>
        <w:rFonts w:hint="default"/>
      </w:rPr>
    </w:lvl>
    <w:lvl w:ilvl="6">
      <w:start w:val="1"/>
      <w:numFmt w:val="decimal"/>
      <w:pStyle w:val="berschrift7"/>
      <w:lvlText w:val="%1.%2.%3.%4.%5.%6.%7"/>
      <w:lvlJc w:val="left"/>
      <w:pPr>
        <w:tabs>
          <w:tab w:val="num" w:pos="0"/>
        </w:tabs>
        <w:ind w:left="709" w:hanging="709"/>
      </w:pPr>
      <w:rPr>
        <w:rFonts w:hint="default"/>
      </w:rPr>
    </w:lvl>
    <w:lvl w:ilvl="7">
      <w:start w:val="1"/>
      <w:numFmt w:val="decimal"/>
      <w:pStyle w:val="berschrift8"/>
      <w:lvlText w:val="%1.%2.%3.%4.%5.%6.%7.%8"/>
      <w:lvlJc w:val="left"/>
      <w:pPr>
        <w:tabs>
          <w:tab w:val="num" w:pos="0"/>
        </w:tabs>
        <w:ind w:left="709" w:hanging="709"/>
      </w:pPr>
      <w:rPr>
        <w:rFonts w:hint="default"/>
      </w:rPr>
    </w:lvl>
    <w:lvl w:ilvl="8">
      <w:start w:val="1"/>
      <w:numFmt w:val="decimal"/>
      <w:pStyle w:val="berschrift9"/>
      <w:lvlText w:val="%1.%2.%3.%4.%5.%6.%7.%8.%9"/>
      <w:lvlJc w:val="left"/>
      <w:pPr>
        <w:tabs>
          <w:tab w:val="num" w:pos="0"/>
        </w:tabs>
        <w:ind w:left="709" w:hanging="709"/>
      </w:pPr>
      <w:rPr>
        <w:rFonts w:hint="default"/>
      </w:rPr>
    </w:lvl>
  </w:abstractNum>
  <w:abstractNum w:abstractNumId="22" w15:restartNumberingAfterBreak="0">
    <w:nsid w:val="325A50E6"/>
    <w:multiLevelType w:val="hybridMultilevel"/>
    <w:tmpl w:val="849E3B46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3F615F3"/>
    <w:multiLevelType w:val="hybridMultilevel"/>
    <w:tmpl w:val="61D0E026"/>
    <w:lvl w:ilvl="0" w:tplc="954046E6">
      <w:start w:val="1"/>
      <w:numFmt w:val="bullet"/>
      <w:pStyle w:val="Punktliste"/>
      <w:lvlText w:val=""/>
      <w:lvlJc w:val="left"/>
      <w:pPr>
        <w:tabs>
          <w:tab w:val="num" w:pos="0"/>
        </w:tabs>
        <w:ind w:left="454" w:hanging="284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B88647C"/>
    <w:multiLevelType w:val="multilevel"/>
    <w:tmpl w:val="22347140"/>
    <w:lvl w:ilvl="0">
      <w:start w:val="1"/>
      <w:numFmt w:val="decimal"/>
      <w:lvlText w:val="%1"/>
      <w:lvlJc w:val="left"/>
      <w:pPr>
        <w:tabs>
          <w:tab w:val="num" w:pos="454"/>
        </w:tabs>
        <w:ind w:left="0" w:firstLine="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0"/>
        </w:tabs>
        <w:ind w:left="709" w:hanging="709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0"/>
        </w:tabs>
        <w:ind w:left="709" w:hanging="709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0"/>
        </w:tabs>
        <w:ind w:left="709" w:hanging="709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0"/>
        </w:tabs>
        <w:ind w:left="709" w:hanging="709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0"/>
        </w:tabs>
        <w:ind w:left="709" w:hanging="709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0"/>
        </w:tabs>
        <w:ind w:left="709" w:hanging="709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0"/>
        </w:tabs>
        <w:ind w:left="709" w:hanging="709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0"/>
        </w:tabs>
        <w:ind w:left="709" w:hanging="709"/>
      </w:pPr>
      <w:rPr>
        <w:rFonts w:hint="default"/>
      </w:rPr>
    </w:lvl>
  </w:abstractNum>
  <w:abstractNum w:abstractNumId="25" w15:restartNumberingAfterBreak="0">
    <w:nsid w:val="4CC7387F"/>
    <w:multiLevelType w:val="multilevel"/>
    <w:tmpl w:val="A468C1D0"/>
    <w:lvl w:ilvl="0">
      <w:start w:val="1"/>
      <w:numFmt w:val="decimal"/>
      <w:lvlText w:val="[%1]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6" w15:restartNumberingAfterBreak="0">
    <w:nsid w:val="5DBD5745"/>
    <w:multiLevelType w:val="multilevel"/>
    <w:tmpl w:val="0407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7" w15:restartNumberingAfterBreak="0">
    <w:nsid w:val="5EA63E9A"/>
    <w:multiLevelType w:val="multilevel"/>
    <w:tmpl w:val="5EDC906C"/>
    <w:lvl w:ilvl="0">
      <w:start w:val="1"/>
      <w:numFmt w:val="bullet"/>
      <w:lvlText w:val=""/>
      <w:lvlJc w:val="left"/>
      <w:pPr>
        <w:tabs>
          <w:tab w:val="num" w:pos="0"/>
        </w:tabs>
        <w:ind w:left="510" w:hanging="51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E3F3A80"/>
    <w:multiLevelType w:val="multilevel"/>
    <w:tmpl w:val="EB7ED352"/>
    <w:lvl w:ilvl="0">
      <w:start w:val="1"/>
      <w:numFmt w:val="decimal"/>
      <w:lvlText w:val="[%1]"/>
      <w:lvlJc w:val="left"/>
      <w:pPr>
        <w:tabs>
          <w:tab w:val="num" w:pos="454"/>
        </w:tabs>
        <w:ind w:left="454" w:hanging="454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21"/>
  </w:num>
  <w:num w:numId="2">
    <w:abstractNumId w:val="11"/>
  </w:num>
  <w:num w:numId="3">
    <w:abstractNumId w:val="24"/>
  </w:num>
  <w:num w:numId="4">
    <w:abstractNumId w:val="16"/>
  </w:num>
  <w:num w:numId="5">
    <w:abstractNumId w:val="19"/>
  </w:num>
  <w:num w:numId="6">
    <w:abstractNumId w:val="14"/>
  </w:num>
  <w:num w:numId="7">
    <w:abstractNumId w:val="17"/>
  </w:num>
  <w:num w:numId="8">
    <w:abstractNumId w:val="13"/>
  </w:num>
  <w:num w:numId="9">
    <w:abstractNumId w:val="9"/>
  </w:num>
  <w:num w:numId="10">
    <w:abstractNumId w:val="7"/>
  </w:num>
  <w:num w:numId="11">
    <w:abstractNumId w:val="6"/>
  </w:num>
  <w:num w:numId="12">
    <w:abstractNumId w:val="5"/>
  </w:num>
  <w:num w:numId="13">
    <w:abstractNumId w:val="4"/>
  </w:num>
  <w:num w:numId="14">
    <w:abstractNumId w:val="23"/>
  </w:num>
  <w:num w:numId="15">
    <w:abstractNumId w:val="27"/>
  </w:num>
  <w:num w:numId="16">
    <w:abstractNumId w:val="8"/>
  </w:num>
  <w:num w:numId="17">
    <w:abstractNumId w:val="3"/>
  </w:num>
  <w:num w:numId="18">
    <w:abstractNumId w:val="2"/>
  </w:num>
  <w:num w:numId="19">
    <w:abstractNumId w:val="1"/>
  </w:num>
  <w:num w:numId="20">
    <w:abstractNumId w:val="0"/>
  </w:num>
  <w:num w:numId="21">
    <w:abstractNumId w:val="20"/>
  </w:num>
  <w:num w:numId="22">
    <w:abstractNumId w:val="18"/>
  </w:num>
  <w:num w:numId="23">
    <w:abstractNumId w:val="12"/>
  </w:num>
  <w:num w:numId="24">
    <w:abstractNumId w:val="15"/>
  </w:num>
  <w:num w:numId="25">
    <w:abstractNumId w:val="10"/>
  </w:num>
  <w:num w:numId="26">
    <w:abstractNumId w:val="26"/>
  </w:num>
  <w:num w:numId="27">
    <w:abstractNumId w:val="28"/>
  </w:num>
  <w:num w:numId="28">
    <w:abstractNumId w:val="25"/>
  </w:num>
  <w:num w:numId="29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PersonalInformation/>
  <w:removeDateAndTime/>
  <w:activeWritingStyle w:appName="MSWord" w:lang="de-DE" w:vendorID="64" w:dllVersion="6" w:nlCheck="1" w:checkStyle="0"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de-DE" w:vendorID="64" w:dllVersion="0" w:nlCheck="1" w:checkStyle="0"/>
  <w:activeWritingStyle w:appName="MSWord" w:lang="en-US" w:vendorID="64" w:dllVersion="0" w:nlCheck="1" w:checkStyle="0"/>
  <w:activeWritingStyle w:appName="MSWord" w:lang="en-GB" w:vendorID="64" w:dllVersion="0" w:nlCheck="1" w:checkStyle="0"/>
  <w:activeWritingStyle w:appName="MSWord" w:lang="de-DE" w:vendorID="64" w:dllVersion="131078" w:nlCheck="1" w:checkStyle="0"/>
  <w:activeWritingStyle w:appName="MSWord" w:lang="en-GB" w:vendorID="64" w:dllVersion="131078" w:nlCheck="1" w:checkStyle="1"/>
  <w:proofState w:spelling="clean" w:grammar="clean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09"/>
  <w:hyphenationZone w:val="425"/>
  <w:evenAndOddHeaders/>
  <w:drawingGridHorizontalSpacing w:val="120"/>
  <w:displayHorizontalDrawingGridEvery w:val="2"/>
  <w:noPunctuationKerning/>
  <w:characterSpacingControl w:val="doNotCompress"/>
  <w:hdrShapeDefaults>
    <o:shapedefaults v:ext="edit" spidmax="1433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rY0MzMwNjA3szQyMDZW0lEKTi0uzszPAykwrAUAnomW7ywAAAA="/>
  </w:docVars>
  <w:rsids>
    <w:rsidRoot w:val="00655CB0"/>
    <w:rsid w:val="000107B8"/>
    <w:rsid w:val="00013A45"/>
    <w:rsid w:val="0001408C"/>
    <w:rsid w:val="0002760C"/>
    <w:rsid w:val="00034906"/>
    <w:rsid w:val="00045212"/>
    <w:rsid w:val="000525CC"/>
    <w:rsid w:val="00073ED9"/>
    <w:rsid w:val="0007592E"/>
    <w:rsid w:val="00082C18"/>
    <w:rsid w:val="0008352A"/>
    <w:rsid w:val="000B2476"/>
    <w:rsid w:val="000B3636"/>
    <w:rsid w:val="000D2AAE"/>
    <w:rsid w:val="000E7C8A"/>
    <w:rsid w:val="000F0895"/>
    <w:rsid w:val="000F2479"/>
    <w:rsid w:val="0010100D"/>
    <w:rsid w:val="00112F7E"/>
    <w:rsid w:val="00113A28"/>
    <w:rsid w:val="00115E3F"/>
    <w:rsid w:val="001371B9"/>
    <w:rsid w:val="001429FD"/>
    <w:rsid w:val="0014413D"/>
    <w:rsid w:val="0015172F"/>
    <w:rsid w:val="00186E46"/>
    <w:rsid w:val="0019015A"/>
    <w:rsid w:val="00192785"/>
    <w:rsid w:val="001B63A1"/>
    <w:rsid w:val="001B6EB6"/>
    <w:rsid w:val="001C185F"/>
    <w:rsid w:val="001C3836"/>
    <w:rsid w:val="001C6176"/>
    <w:rsid w:val="001D3E80"/>
    <w:rsid w:val="001D5589"/>
    <w:rsid w:val="001D7219"/>
    <w:rsid w:val="001F4626"/>
    <w:rsid w:val="001F543B"/>
    <w:rsid w:val="002039BC"/>
    <w:rsid w:val="002136B2"/>
    <w:rsid w:val="002218B7"/>
    <w:rsid w:val="00222BEE"/>
    <w:rsid w:val="002448A6"/>
    <w:rsid w:val="00252EB3"/>
    <w:rsid w:val="0025332B"/>
    <w:rsid w:val="00263B68"/>
    <w:rsid w:val="00266C0A"/>
    <w:rsid w:val="002702F6"/>
    <w:rsid w:val="002809D4"/>
    <w:rsid w:val="00293D68"/>
    <w:rsid w:val="002A00B5"/>
    <w:rsid w:val="002A5C53"/>
    <w:rsid w:val="002A5CED"/>
    <w:rsid w:val="002C091D"/>
    <w:rsid w:val="002E075D"/>
    <w:rsid w:val="002E12E0"/>
    <w:rsid w:val="002E6A14"/>
    <w:rsid w:val="002F7D00"/>
    <w:rsid w:val="00307A58"/>
    <w:rsid w:val="0032193D"/>
    <w:rsid w:val="00324824"/>
    <w:rsid w:val="003254C2"/>
    <w:rsid w:val="00327E45"/>
    <w:rsid w:val="00333547"/>
    <w:rsid w:val="00334226"/>
    <w:rsid w:val="00342FDA"/>
    <w:rsid w:val="003473EA"/>
    <w:rsid w:val="00353F3D"/>
    <w:rsid w:val="0037090B"/>
    <w:rsid w:val="00383384"/>
    <w:rsid w:val="00390373"/>
    <w:rsid w:val="00393073"/>
    <w:rsid w:val="00394F1B"/>
    <w:rsid w:val="003A0A8D"/>
    <w:rsid w:val="003B17C6"/>
    <w:rsid w:val="003C279F"/>
    <w:rsid w:val="003C7705"/>
    <w:rsid w:val="003D21F0"/>
    <w:rsid w:val="003E3360"/>
    <w:rsid w:val="003E7E74"/>
    <w:rsid w:val="003F0192"/>
    <w:rsid w:val="003F0B06"/>
    <w:rsid w:val="003F40B4"/>
    <w:rsid w:val="004127F7"/>
    <w:rsid w:val="00413867"/>
    <w:rsid w:val="004248AC"/>
    <w:rsid w:val="00437105"/>
    <w:rsid w:val="00441968"/>
    <w:rsid w:val="00442111"/>
    <w:rsid w:val="00443299"/>
    <w:rsid w:val="0045046B"/>
    <w:rsid w:val="00455DBF"/>
    <w:rsid w:val="00463DF7"/>
    <w:rsid w:val="004654C7"/>
    <w:rsid w:val="00471960"/>
    <w:rsid w:val="00477731"/>
    <w:rsid w:val="00481133"/>
    <w:rsid w:val="004C6083"/>
    <w:rsid w:val="004D3C83"/>
    <w:rsid w:val="004E464F"/>
    <w:rsid w:val="004E67A3"/>
    <w:rsid w:val="004E6A0D"/>
    <w:rsid w:val="004F55B9"/>
    <w:rsid w:val="004F65AD"/>
    <w:rsid w:val="004F72B3"/>
    <w:rsid w:val="005101C0"/>
    <w:rsid w:val="00513630"/>
    <w:rsid w:val="00526076"/>
    <w:rsid w:val="00533F86"/>
    <w:rsid w:val="00535F26"/>
    <w:rsid w:val="00537DFE"/>
    <w:rsid w:val="00551BF0"/>
    <w:rsid w:val="00563C76"/>
    <w:rsid w:val="0056438C"/>
    <w:rsid w:val="0057448E"/>
    <w:rsid w:val="00584894"/>
    <w:rsid w:val="005900E2"/>
    <w:rsid w:val="00590609"/>
    <w:rsid w:val="00592A4B"/>
    <w:rsid w:val="005972BA"/>
    <w:rsid w:val="005977F6"/>
    <w:rsid w:val="005B7BBE"/>
    <w:rsid w:val="005B7ECB"/>
    <w:rsid w:val="005D1DD5"/>
    <w:rsid w:val="005E2A98"/>
    <w:rsid w:val="005F1CB5"/>
    <w:rsid w:val="005F5E96"/>
    <w:rsid w:val="005F5EEB"/>
    <w:rsid w:val="0060155C"/>
    <w:rsid w:val="00606E1B"/>
    <w:rsid w:val="00622BFA"/>
    <w:rsid w:val="00625E1D"/>
    <w:rsid w:val="00636EDB"/>
    <w:rsid w:val="006458A9"/>
    <w:rsid w:val="00647D2F"/>
    <w:rsid w:val="00655CB0"/>
    <w:rsid w:val="0065668D"/>
    <w:rsid w:val="00657742"/>
    <w:rsid w:val="00663873"/>
    <w:rsid w:val="0067343C"/>
    <w:rsid w:val="00675AB5"/>
    <w:rsid w:val="006876E7"/>
    <w:rsid w:val="006A5B69"/>
    <w:rsid w:val="006A69B7"/>
    <w:rsid w:val="006D00DD"/>
    <w:rsid w:val="00702416"/>
    <w:rsid w:val="007211E2"/>
    <w:rsid w:val="00727559"/>
    <w:rsid w:val="00727D70"/>
    <w:rsid w:val="00732648"/>
    <w:rsid w:val="00734532"/>
    <w:rsid w:val="0074512E"/>
    <w:rsid w:val="00745782"/>
    <w:rsid w:val="007635E3"/>
    <w:rsid w:val="00764DA7"/>
    <w:rsid w:val="00765773"/>
    <w:rsid w:val="007747DA"/>
    <w:rsid w:val="007752D5"/>
    <w:rsid w:val="00775CB3"/>
    <w:rsid w:val="00780B70"/>
    <w:rsid w:val="00784F41"/>
    <w:rsid w:val="00796F9C"/>
    <w:rsid w:val="007B0522"/>
    <w:rsid w:val="007B3223"/>
    <w:rsid w:val="007C546A"/>
    <w:rsid w:val="007E1EC6"/>
    <w:rsid w:val="007F4697"/>
    <w:rsid w:val="007F6833"/>
    <w:rsid w:val="0080064A"/>
    <w:rsid w:val="00813484"/>
    <w:rsid w:val="008175AA"/>
    <w:rsid w:val="00825D83"/>
    <w:rsid w:val="00835B6B"/>
    <w:rsid w:val="00843AA7"/>
    <w:rsid w:val="0084497B"/>
    <w:rsid w:val="008450F3"/>
    <w:rsid w:val="00857EEA"/>
    <w:rsid w:val="008622D7"/>
    <w:rsid w:val="00871427"/>
    <w:rsid w:val="008740A3"/>
    <w:rsid w:val="00885922"/>
    <w:rsid w:val="00886DA3"/>
    <w:rsid w:val="008B5AA5"/>
    <w:rsid w:val="008B7735"/>
    <w:rsid w:val="008E70CE"/>
    <w:rsid w:val="009030A1"/>
    <w:rsid w:val="0090329B"/>
    <w:rsid w:val="0090657B"/>
    <w:rsid w:val="009110AE"/>
    <w:rsid w:val="00911342"/>
    <w:rsid w:val="00936021"/>
    <w:rsid w:val="009410D3"/>
    <w:rsid w:val="00954EE0"/>
    <w:rsid w:val="00961B73"/>
    <w:rsid w:val="00993C6B"/>
    <w:rsid w:val="0099637F"/>
    <w:rsid w:val="009A5CE8"/>
    <w:rsid w:val="009C57CB"/>
    <w:rsid w:val="009C64B4"/>
    <w:rsid w:val="009E6862"/>
    <w:rsid w:val="009F1D36"/>
    <w:rsid w:val="009F2793"/>
    <w:rsid w:val="009F613B"/>
    <w:rsid w:val="00A06874"/>
    <w:rsid w:val="00A07908"/>
    <w:rsid w:val="00A2633C"/>
    <w:rsid w:val="00A31778"/>
    <w:rsid w:val="00A32C14"/>
    <w:rsid w:val="00A559DD"/>
    <w:rsid w:val="00A55FB2"/>
    <w:rsid w:val="00A626E8"/>
    <w:rsid w:val="00A64400"/>
    <w:rsid w:val="00A743E5"/>
    <w:rsid w:val="00A74886"/>
    <w:rsid w:val="00A75F44"/>
    <w:rsid w:val="00A8555C"/>
    <w:rsid w:val="00A85989"/>
    <w:rsid w:val="00A87461"/>
    <w:rsid w:val="00A92EA1"/>
    <w:rsid w:val="00AA16A8"/>
    <w:rsid w:val="00AB0A7D"/>
    <w:rsid w:val="00AB0FC0"/>
    <w:rsid w:val="00AB2477"/>
    <w:rsid w:val="00AB5044"/>
    <w:rsid w:val="00AB59AD"/>
    <w:rsid w:val="00AC15F5"/>
    <w:rsid w:val="00AC36F3"/>
    <w:rsid w:val="00AD753A"/>
    <w:rsid w:val="00AE3072"/>
    <w:rsid w:val="00AE7131"/>
    <w:rsid w:val="00AF70C6"/>
    <w:rsid w:val="00B02FC0"/>
    <w:rsid w:val="00B06419"/>
    <w:rsid w:val="00B16451"/>
    <w:rsid w:val="00B223FA"/>
    <w:rsid w:val="00B233A3"/>
    <w:rsid w:val="00B2689E"/>
    <w:rsid w:val="00B300D8"/>
    <w:rsid w:val="00B3198C"/>
    <w:rsid w:val="00B42D1A"/>
    <w:rsid w:val="00B45EB6"/>
    <w:rsid w:val="00B51BC9"/>
    <w:rsid w:val="00B526AD"/>
    <w:rsid w:val="00B538EF"/>
    <w:rsid w:val="00B71DB7"/>
    <w:rsid w:val="00B73429"/>
    <w:rsid w:val="00B75667"/>
    <w:rsid w:val="00B81159"/>
    <w:rsid w:val="00B818D2"/>
    <w:rsid w:val="00B8387A"/>
    <w:rsid w:val="00B9395C"/>
    <w:rsid w:val="00BA6A92"/>
    <w:rsid w:val="00BB20EF"/>
    <w:rsid w:val="00BB4AB2"/>
    <w:rsid w:val="00BB5C02"/>
    <w:rsid w:val="00BC3038"/>
    <w:rsid w:val="00BD0BED"/>
    <w:rsid w:val="00BF4365"/>
    <w:rsid w:val="00C03689"/>
    <w:rsid w:val="00C05D81"/>
    <w:rsid w:val="00C06F89"/>
    <w:rsid w:val="00C15D10"/>
    <w:rsid w:val="00C258BE"/>
    <w:rsid w:val="00C27ED3"/>
    <w:rsid w:val="00C42EA8"/>
    <w:rsid w:val="00C43436"/>
    <w:rsid w:val="00C4458B"/>
    <w:rsid w:val="00C46D4D"/>
    <w:rsid w:val="00C614B6"/>
    <w:rsid w:val="00C67109"/>
    <w:rsid w:val="00C67D17"/>
    <w:rsid w:val="00C704AF"/>
    <w:rsid w:val="00C711BB"/>
    <w:rsid w:val="00C71F01"/>
    <w:rsid w:val="00C7203F"/>
    <w:rsid w:val="00C736EE"/>
    <w:rsid w:val="00C82353"/>
    <w:rsid w:val="00C82A4C"/>
    <w:rsid w:val="00CB051C"/>
    <w:rsid w:val="00CB0632"/>
    <w:rsid w:val="00CC1237"/>
    <w:rsid w:val="00CC21E6"/>
    <w:rsid w:val="00CC454E"/>
    <w:rsid w:val="00CD052A"/>
    <w:rsid w:val="00CE1A79"/>
    <w:rsid w:val="00CF52B3"/>
    <w:rsid w:val="00D02948"/>
    <w:rsid w:val="00D23FDD"/>
    <w:rsid w:val="00D37A4A"/>
    <w:rsid w:val="00D40F2E"/>
    <w:rsid w:val="00D43BF5"/>
    <w:rsid w:val="00D5145A"/>
    <w:rsid w:val="00D61773"/>
    <w:rsid w:val="00D71056"/>
    <w:rsid w:val="00D71F79"/>
    <w:rsid w:val="00D73ADB"/>
    <w:rsid w:val="00D82E59"/>
    <w:rsid w:val="00D853F0"/>
    <w:rsid w:val="00D9282C"/>
    <w:rsid w:val="00D95D74"/>
    <w:rsid w:val="00D970F3"/>
    <w:rsid w:val="00DA203C"/>
    <w:rsid w:val="00DA552D"/>
    <w:rsid w:val="00DA766F"/>
    <w:rsid w:val="00DB19E2"/>
    <w:rsid w:val="00DB2E14"/>
    <w:rsid w:val="00DB6390"/>
    <w:rsid w:val="00DC1D1C"/>
    <w:rsid w:val="00DC69A6"/>
    <w:rsid w:val="00DD249C"/>
    <w:rsid w:val="00DD46FB"/>
    <w:rsid w:val="00DD660C"/>
    <w:rsid w:val="00DE34F1"/>
    <w:rsid w:val="00DF42FE"/>
    <w:rsid w:val="00E04D4D"/>
    <w:rsid w:val="00E0607F"/>
    <w:rsid w:val="00E0748E"/>
    <w:rsid w:val="00E13B87"/>
    <w:rsid w:val="00E1567C"/>
    <w:rsid w:val="00E307CA"/>
    <w:rsid w:val="00E37801"/>
    <w:rsid w:val="00E37DFA"/>
    <w:rsid w:val="00E54884"/>
    <w:rsid w:val="00E5504F"/>
    <w:rsid w:val="00E5577E"/>
    <w:rsid w:val="00E75F4E"/>
    <w:rsid w:val="00E81104"/>
    <w:rsid w:val="00E93A04"/>
    <w:rsid w:val="00EA55E8"/>
    <w:rsid w:val="00EB438D"/>
    <w:rsid w:val="00EB4D95"/>
    <w:rsid w:val="00EC0275"/>
    <w:rsid w:val="00EC18FA"/>
    <w:rsid w:val="00ED14E2"/>
    <w:rsid w:val="00ED5E3F"/>
    <w:rsid w:val="00ED66D7"/>
    <w:rsid w:val="00EE280E"/>
    <w:rsid w:val="00EF36BB"/>
    <w:rsid w:val="00EF6DBC"/>
    <w:rsid w:val="00F00CA6"/>
    <w:rsid w:val="00F143B7"/>
    <w:rsid w:val="00F145F3"/>
    <w:rsid w:val="00F17FEB"/>
    <w:rsid w:val="00F26E29"/>
    <w:rsid w:val="00F2786C"/>
    <w:rsid w:val="00F3561C"/>
    <w:rsid w:val="00F466E2"/>
    <w:rsid w:val="00F50671"/>
    <w:rsid w:val="00F524A6"/>
    <w:rsid w:val="00F554F8"/>
    <w:rsid w:val="00F72802"/>
    <w:rsid w:val="00F80DD6"/>
    <w:rsid w:val="00F906F1"/>
    <w:rsid w:val="00FB10B4"/>
    <w:rsid w:val="00FB1AF4"/>
    <w:rsid w:val="00FB1D0F"/>
    <w:rsid w:val="00FC2906"/>
    <w:rsid w:val="00FC74DF"/>
    <w:rsid w:val="00FD13AE"/>
    <w:rsid w:val="00FD7C74"/>
    <w:rsid w:val="00FF1E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4337"/>
    <o:shapelayout v:ext="edit">
      <o:idmap v:ext="edit" data="1"/>
    </o:shapelayout>
  </w:shapeDefaults>
  <w:decimalSymbol w:val=","/>
  <w:listSeparator w:val=";"/>
  <w14:docId w14:val="34294A2A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de-DE" w:eastAsia="de-DE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rd">
    <w:name w:val="Normal"/>
    <w:autoRedefine/>
    <w:qFormat/>
    <w:rsid w:val="007635E3"/>
    <w:pPr>
      <w:tabs>
        <w:tab w:val="left" w:pos="6379"/>
        <w:tab w:val="right" w:pos="9639"/>
      </w:tabs>
      <w:contextualSpacing/>
      <w:jc w:val="both"/>
    </w:pPr>
    <w:rPr>
      <w:rFonts w:ascii="Arial" w:hAnsi="Arial"/>
      <w:sz w:val="22"/>
      <w:szCs w:val="24"/>
      <w:lang w:eastAsia="en-US"/>
    </w:rPr>
  </w:style>
  <w:style w:type="paragraph" w:styleId="berschrift1">
    <w:name w:val="heading 1"/>
    <w:basedOn w:val="Standard"/>
    <w:next w:val="Standard"/>
    <w:autoRedefine/>
    <w:qFormat/>
    <w:rsid w:val="007635E3"/>
    <w:pPr>
      <w:keepNext/>
      <w:numPr>
        <w:numId w:val="1"/>
      </w:numPr>
      <w:spacing w:before="240" w:after="120"/>
      <w:outlineLvl w:val="0"/>
    </w:pPr>
    <w:rPr>
      <w:rFonts w:cs="Arial"/>
      <w:b/>
      <w:bCs/>
      <w:kern w:val="32"/>
      <w:sz w:val="28"/>
      <w:szCs w:val="32"/>
    </w:rPr>
  </w:style>
  <w:style w:type="paragraph" w:styleId="berschrift2">
    <w:name w:val="heading 2"/>
    <w:basedOn w:val="Standard"/>
    <w:next w:val="Standard"/>
    <w:qFormat/>
    <w:rsid w:val="007635E3"/>
    <w:pPr>
      <w:keepNext/>
      <w:numPr>
        <w:ilvl w:val="1"/>
        <w:numId w:val="1"/>
      </w:numPr>
      <w:spacing w:before="240" w:after="120"/>
      <w:outlineLvl w:val="1"/>
    </w:pPr>
    <w:rPr>
      <w:rFonts w:cs="Arial"/>
      <w:b/>
      <w:bCs/>
      <w:iCs/>
      <w:szCs w:val="28"/>
    </w:rPr>
  </w:style>
  <w:style w:type="paragraph" w:styleId="berschrift3">
    <w:name w:val="heading 3"/>
    <w:basedOn w:val="Standard"/>
    <w:next w:val="Standard"/>
    <w:rsid w:val="009110AE"/>
    <w:pPr>
      <w:keepNext/>
      <w:numPr>
        <w:ilvl w:val="2"/>
        <w:numId w:val="1"/>
      </w:numPr>
      <w:spacing w:before="240" w:after="60"/>
      <w:outlineLvl w:val="2"/>
    </w:pPr>
    <w:rPr>
      <w:rFonts w:cs="Arial"/>
      <w:b/>
      <w:bCs/>
      <w:sz w:val="26"/>
      <w:szCs w:val="26"/>
    </w:rPr>
  </w:style>
  <w:style w:type="paragraph" w:styleId="berschrift4">
    <w:name w:val="heading 4"/>
    <w:basedOn w:val="Standard"/>
    <w:next w:val="Standard"/>
    <w:link w:val="berschrift4Zchn"/>
    <w:rsid w:val="009110AE"/>
    <w:pPr>
      <w:keepNext/>
      <w:numPr>
        <w:ilvl w:val="3"/>
        <w:numId w:val="1"/>
      </w:numPr>
      <w:spacing w:before="240" w:after="60"/>
      <w:outlineLvl w:val="3"/>
    </w:pPr>
    <w:rPr>
      <w:rFonts w:ascii="Times New Roman" w:hAnsi="Times New Roman"/>
      <w:b/>
      <w:bCs/>
      <w:sz w:val="28"/>
      <w:szCs w:val="28"/>
    </w:rPr>
  </w:style>
  <w:style w:type="paragraph" w:styleId="berschrift5">
    <w:name w:val="heading 5"/>
    <w:basedOn w:val="Standard"/>
    <w:next w:val="Standard"/>
    <w:rsid w:val="009110AE"/>
    <w:pPr>
      <w:numPr>
        <w:ilvl w:val="4"/>
        <w:numId w:val="1"/>
      </w:num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berschrift6">
    <w:name w:val="heading 6"/>
    <w:basedOn w:val="Standard"/>
    <w:next w:val="Standard"/>
    <w:rsid w:val="009110AE"/>
    <w:pPr>
      <w:numPr>
        <w:ilvl w:val="5"/>
        <w:numId w:val="1"/>
      </w:numPr>
      <w:spacing w:before="240" w:after="60"/>
      <w:outlineLvl w:val="5"/>
    </w:pPr>
    <w:rPr>
      <w:rFonts w:ascii="Times New Roman" w:hAnsi="Times New Roman"/>
      <w:b/>
      <w:bCs/>
      <w:szCs w:val="22"/>
    </w:rPr>
  </w:style>
  <w:style w:type="paragraph" w:styleId="berschrift7">
    <w:name w:val="heading 7"/>
    <w:basedOn w:val="Standard"/>
    <w:next w:val="Standard"/>
    <w:rsid w:val="009110AE"/>
    <w:pPr>
      <w:numPr>
        <w:ilvl w:val="6"/>
        <w:numId w:val="1"/>
      </w:numPr>
      <w:spacing w:before="240" w:after="60"/>
      <w:outlineLvl w:val="6"/>
    </w:pPr>
    <w:rPr>
      <w:rFonts w:ascii="Times New Roman" w:hAnsi="Times New Roman"/>
    </w:rPr>
  </w:style>
  <w:style w:type="paragraph" w:styleId="berschrift8">
    <w:name w:val="heading 8"/>
    <w:basedOn w:val="Standard"/>
    <w:next w:val="Standard"/>
    <w:rsid w:val="009110AE"/>
    <w:pPr>
      <w:numPr>
        <w:ilvl w:val="7"/>
        <w:numId w:val="1"/>
      </w:numPr>
      <w:spacing w:before="240" w:after="60"/>
      <w:outlineLvl w:val="7"/>
    </w:pPr>
    <w:rPr>
      <w:rFonts w:ascii="Times New Roman" w:hAnsi="Times New Roman"/>
      <w:i/>
      <w:iCs/>
    </w:rPr>
  </w:style>
  <w:style w:type="paragraph" w:styleId="berschrift9">
    <w:name w:val="heading 9"/>
    <w:basedOn w:val="Standard"/>
    <w:next w:val="Standard"/>
    <w:rsid w:val="009110AE"/>
    <w:pPr>
      <w:numPr>
        <w:ilvl w:val="8"/>
        <w:numId w:val="1"/>
      </w:numPr>
      <w:spacing w:before="240" w:after="60"/>
      <w:outlineLvl w:val="8"/>
    </w:pPr>
    <w:rPr>
      <w:rFonts w:cs="Arial"/>
      <w:szCs w:val="22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customStyle="1" w:styleId="Punktliste">
    <w:name w:val="Punktliste"/>
    <w:basedOn w:val="Standard"/>
    <w:rsid w:val="00B8387A"/>
    <w:pPr>
      <w:numPr>
        <w:numId w:val="14"/>
      </w:numPr>
    </w:pPr>
  </w:style>
  <w:style w:type="paragraph" w:styleId="Kopfzeile">
    <w:name w:val="header"/>
    <w:basedOn w:val="Standard"/>
    <w:rsid w:val="005E2A98"/>
    <w:pPr>
      <w:tabs>
        <w:tab w:val="center" w:pos="4536"/>
        <w:tab w:val="right" w:pos="9072"/>
      </w:tabs>
      <w:spacing w:before="240"/>
    </w:pPr>
  </w:style>
  <w:style w:type="paragraph" w:styleId="Fuzeile">
    <w:name w:val="footer"/>
    <w:basedOn w:val="Standard"/>
    <w:rsid w:val="00A8555C"/>
    <w:pPr>
      <w:tabs>
        <w:tab w:val="center" w:pos="4536"/>
        <w:tab w:val="right" w:pos="9072"/>
      </w:tabs>
    </w:pPr>
  </w:style>
  <w:style w:type="character" w:styleId="Seitenzahl">
    <w:name w:val="page number"/>
    <w:basedOn w:val="Absatz-Standardschriftart"/>
    <w:rsid w:val="00606E1B"/>
  </w:style>
  <w:style w:type="paragraph" w:styleId="Titel">
    <w:name w:val="Title"/>
    <w:basedOn w:val="Standard"/>
    <w:next w:val="Autor"/>
    <w:autoRedefine/>
    <w:qFormat/>
    <w:rsid w:val="00045212"/>
    <w:pPr>
      <w:contextualSpacing w:val="0"/>
      <w:jc w:val="center"/>
      <w:outlineLvl w:val="0"/>
    </w:pPr>
    <w:rPr>
      <w:rFonts w:cs="Arial"/>
      <w:b/>
      <w:bCs/>
      <w:kern w:val="28"/>
      <w:sz w:val="32"/>
      <w:szCs w:val="32"/>
    </w:rPr>
  </w:style>
  <w:style w:type="paragraph" w:customStyle="1" w:styleId="KopfzeileersteSeite">
    <w:name w:val="Kopfzeile erste Seite"/>
    <w:basedOn w:val="Kopfzeile"/>
    <w:rsid w:val="00537DFE"/>
    <w:pPr>
      <w:jc w:val="center"/>
    </w:pPr>
  </w:style>
  <w:style w:type="paragraph" w:customStyle="1" w:styleId="Autor">
    <w:name w:val="Autor"/>
    <w:basedOn w:val="Standard"/>
    <w:next w:val="Organisation"/>
    <w:link w:val="AutorZchnZchn"/>
    <w:autoRedefine/>
    <w:qFormat/>
    <w:rsid w:val="009110AE"/>
    <w:pPr>
      <w:spacing w:before="240"/>
      <w:jc w:val="center"/>
    </w:pPr>
    <w:rPr>
      <w:b/>
    </w:rPr>
  </w:style>
  <w:style w:type="paragraph" w:customStyle="1" w:styleId="Organisation">
    <w:name w:val="Organisation"/>
    <w:basedOn w:val="Standard"/>
    <w:autoRedefine/>
    <w:qFormat/>
    <w:rsid w:val="00FB10B4"/>
    <w:pPr>
      <w:spacing w:after="360"/>
      <w:jc w:val="center"/>
    </w:pPr>
    <w:rPr>
      <w:sz w:val="20"/>
    </w:rPr>
  </w:style>
  <w:style w:type="character" w:styleId="Hyperlink">
    <w:name w:val="Hyperlink"/>
    <w:basedOn w:val="Absatz-Standardschriftart"/>
    <w:rsid w:val="00EC0275"/>
    <w:rPr>
      <w:color w:val="0000FF"/>
      <w:u w:val="single"/>
    </w:rPr>
  </w:style>
  <w:style w:type="paragraph" w:customStyle="1" w:styleId="KopfzeileTitel">
    <w:name w:val="Kopfzeile_Titel"/>
    <w:basedOn w:val="Standard"/>
    <w:rsid w:val="00C4458B"/>
    <w:rPr>
      <w:rFonts w:ascii="Arial Narrow" w:hAnsi="Arial Narrow"/>
    </w:rPr>
  </w:style>
  <w:style w:type="character" w:customStyle="1" w:styleId="AutorZchnZchn">
    <w:name w:val="Autor Zchn Zchn"/>
    <w:basedOn w:val="Absatz-Standardschriftart"/>
    <w:link w:val="Autor"/>
    <w:rsid w:val="009110AE"/>
    <w:rPr>
      <w:rFonts w:ascii="Arial" w:hAnsi="Arial"/>
      <w:b/>
      <w:sz w:val="24"/>
      <w:szCs w:val="24"/>
      <w:lang w:val="de-DE" w:eastAsia="en-US" w:bidi="ar-SA"/>
    </w:rPr>
  </w:style>
  <w:style w:type="paragraph" w:styleId="Beschriftung">
    <w:name w:val="caption"/>
    <w:basedOn w:val="Standard"/>
    <w:next w:val="Standard"/>
    <w:rsid w:val="004F65AD"/>
    <w:rPr>
      <w:b/>
      <w:bCs/>
      <w:sz w:val="20"/>
      <w:szCs w:val="20"/>
    </w:rPr>
  </w:style>
  <w:style w:type="table" w:customStyle="1" w:styleId="Tabellengitternetz">
    <w:name w:val="Tabellengitternetz"/>
    <w:basedOn w:val="NormaleTabelle"/>
    <w:rsid w:val="0080064A"/>
    <w:pPr>
      <w:spacing w:after="240" w:line="360" w:lineRule="auto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cPr>
      <w:tcMar>
        <w:top w:w="57" w:type="dxa"/>
      </w:tcMar>
    </w:tcPr>
  </w:style>
  <w:style w:type="paragraph" w:customStyle="1" w:styleId="Bildunterschrift">
    <w:name w:val="Bildunterschrift"/>
    <w:basedOn w:val="Standard"/>
    <w:autoRedefine/>
    <w:qFormat/>
    <w:rsid w:val="00535F26"/>
    <w:pPr>
      <w:jc w:val="center"/>
    </w:pPr>
    <w:rPr>
      <w:sz w:val="20"/>
      <w:szCs w:val="20"/>
    </w:rPr>
  </w:style>
  <w:style w:type="paragraph" w:customStyle="1" w:styleId="Tabellentext">
    <w:name w:val="Tabellentext"/>
    <w:basedOn w:val="Standard"/>
    <w:rsid w:val="003A0A8D"/>
    <w:pPr>
      <w:keepNext/>
      <w:contextualSpacing w:val="0"/>
    </w:pPr>
    <w:rPr>
      <w:sz w:val="20"/>
    </w:rPr>
  </w:style>
  <w:style w:type="paragraph" w:customStyle="1" w:styleId="Tabellenberschrift">
    <w:name w:val="Tabellenüberschrift"/>
    <w:basedOn w:val="Beschriftung"/>
    <w:qFormat/>
    <w:rsid w:val="00C05D81"/>
    <w:pPr>
      <w:spacing w:after="120"/>
      <w:jc w:val="center"/>
    </w:pPr>
    <w:rPr>
      <w:b w:val="0"/>
    </w:rPr>
  </w:style>
  <w:style w:type="paragraph" w:customStyle="1" w:styleId="Formelbeschriftung">
    <w:name w:val="Formelbeschriftung"/>
    <w:basedOn w:val="Standard"/>
    <w:link w:val="FormelbeschriftungZchn"/>
    <w:autoRedefine/>
    <w:qFormat/>
    <w:rsid w:val="003A0A8D"/>
    <w:pPr>
      <w:tabs>
        <w:tab w:val="right" w:pos="9072"/>
      </w:tabs>
      <w:contextualSpacing w:val="0"/>
      <w:jc w:val="right"/>
    </w:pPr>
  </w:style>
  <w:style w:type="character" w:customStyle="1" w:styleId="FormelbeschriftungZchn">
    <w:name w:val="Formelbeschriftung Zchn"/>
    <w:basedOn w:val="Absatz-Standardschriftart"/>
    <w:link w:val="Formelbeschriftung"/>
    <w:rsid w:val="003A0A8D"/>
    <w:rPr>
      <w:rFonts w:ascii="Arial" w:hAnsi="Arial"/>
      <w:sz w:val="24"/>
      <w:szCs w:val="24"/>
      <w:lang w:val="de-DE" w:eastAsia="en-US" w:bidi="ar-SA"/>
    </w:rPr>
  </w:style>
  <w:style w:type="paragraph" w:customStyle="1" w:styleId="FormatvorlageFormelbeschriftungFett">
    <w:name w:val="Formatvorlage Formelbeschriftung + Fett"/>
    <w:basedOn w:val="Formelbeschriftung"/>
    <w:rsid w:val="00E13B87"/>
    <w:pPr>
      <w:ind w:left="8496"/>
    </w:pPr>
    <w:rPr>
      <w:b/>
      <w:bCs/>
    </w:rPr>
  </w:style>
  <w:style w:type="paragraph" w:customStyle="1" w:styleId="FormatvorlageFormelbeschriftungFett1">
    <w:name w:val="Formatvorlage Formelbeschriftung + Fett1"/>
    <w:basedOn w:val="Formelbeschriftung"/>
    <w:link w:val="FormatvorlageFormelbeschriftungFett1Zchn"/>
    <w:rsid w:val="00E13B87"/>
    <w:rPr>
      <w:b/>
      <w:bCs/>
    </w:rPr>
  </w:style>
  <w:style w:type="character" w:customStyle="1" w:styleId="FormatvorlageFormelbeschriftungFett1Zchn">
    <w:name w:val="Formatvorlage Formelbeschriftung + Fett1 Zchn"/>
    <w:basedOn w:val="FormelbeschriftungZchn"/>
    <w:link w:val="FormatvorlageFormelbeschriftungFett1"/>
    <w:rsid w:val="00E13B87"/>
    <w:rPr>
      <w:rFonts w:ascii="Arial" w:hAnsi="Arial"/>
      <w:b/>
      <w:bCs/>
      <w:sz w:val="24"/>
      <w:szCs w:val="24"/>
      <w:lang w:val="de-DE" w:eastAsia="en-US" w:bidi="ar-SA"/>
    </w:rPr>
  </w:style>
  <w:style w:type="paragraph" w:customStyle="1" w:styleId="Seitenzahlgerade">
    <w:name w:val="Seitenzahl_gerade"/>
    <w:basedOn w:val="Kopfzeile"/>
    <w:rsid w:val="0056438C"/>
  </w:style>
  <w:style w:type="paragraph" w:customStyle="1" w:styleId="berschriftLiteraturverzeichnis">
    <w:name w:val="Überschrift Literaturverzeichnis"/>
    <w:basedOn w:val="berschrift1"/>
    <w:next w:val="Literaturverzeichnis"/>
    <w:autoRedefine/>
    <w:qFormat/>
    <w:rsid w:val="00DD249C"/>
    <w:pPr>
      <w:numPr>
        <w:numId w:val="0"/>
      </w:numPr>
    </w:pPr>
  </w:style>
  <w:style w:type="paragraph" w:customStyle="1" w:styleId="AbstractKeywords">
    <w:name w:val="Abstract Keywords"/>
    <w:basedOn w:val="Standard"/>
    <w:autoRedefine/>
    <w:qFormat/>
    <w:rsid w:val="004248AC"/>
    <w:pPr>
      <w:spacing w:after="120"/>
      <w:contextualSpacing w:val="0"/>
    </w:pPr>
    <w:rPr>
      <w:i/>
      <w:sz w:val="20"/>
    </w:rPr>
  </w:style>
  <w:style w:type="character" w:customStyle="1" w:styleId="FormatvorlageFett">
    <w:name w:val="Formatvorlage Fett"/>
    <w:basedOn w:val="Absatz-Standardschriftart"/>
    <w:rsid w:val="0014413D"/>
    <w:rPr>
      <w:b/>
      <w:bCs/>
    </w:rPr>
  </w:style>
  <w:style w:type="character" w:styleId="Fett">
    <w:name w:val="Strong"/>
    <w:basedOn w:val="Absatz-Standardschriftart"/>
    <w:qFormat/>
    <w:rsid w:val="009030A1"/>
    <w:rPr>
      <w:b/>
      <w:bCs/>
    </w:rPr>
  </w:style>
  <w:style w:type="character" w:styleId="Kommentarzeichen">
    <w:name w:val="annotation reference"/>
    <w:basedOn w:val="Absatz-Standardschriftart"/>
    <w:semiHidden/>
    <w:rsid w:val="00DD249C"/>
    <w:rPr>
      <w:sz w:val="16"/>
      <w:szCs w:val="16"/>
    </w:rPr>
  </w:style>
  <w:style w:type="paragraph" w:styleId="Kommentartext">
    <w:name w:val="annotation text"/>
    <w:basedOn w:val="Standard"/>
    <w:semiHidden/>
    <w:rsid w:val="00DD249C"/>
    <w:rPr>
      <w:sz w:val="20"/>
      <w:szCs w:val="20"/>
    </w:rPr>
  </w:style>
  <w:style w:type="paragraph" w:styleId="Kommentarthema">
    <w:name w:val="annotation subject"/>
    <w:basedOn w:val="Kommentartext"/>
    <w:next w:val="Kommentartext"/>
    <w:semiHidden/>
    <w:rsid w:val="00DD249C"/>
    <w:rPr>
      <w:b/>
      <w:bCs/>
    </w:rPr>
  </w:style>
  <w:style w:type="paragraph" w:styleId="Sprechblasentext">
    <w:name w:val="Balloon Text"/>
    <w:basedOn w:val="Standard"/>
    <w:semiHidden/>
    <w:rsid w:val="00DD249C"/>
    <w:rPr>
      <w:rFonts w:ascii="Tahoma" w:hAnsi="Tahoma" w:cs="Tahoma"/>
      <w:sz w:val="16"/>
      <w:szCs w:val="16"/>
    </w:rPr>
  </w:style>
  <w:style w:type="paragraph" w:customStyle="1" w:styleId="berschriftimText">
    <w:name w:val="Überschrift im Text"/>
    <w:basedOn w:val="berschrift2"/>
    <w:next w:val="Standard"/>
    <w:autoRedefine/>
    <w:qFormat/>
    <w:rsid w:val="00DF42FE"/>
    <w:pPr>
      <w:numPr>
        <w:ilvl w:val="0"/>
        <w:numId w:val="0"/>
      </w:numPr>
      <w:spacing w:after="0"/>
    </w:pPr>
  </w:style>
  <w:style w:type="paragraph" w:customStyle="1" w:styleId="Seitenzahlungerade">
    <w:name w:val="Seitenzahl_ungerade"/>
    <w:basedOn w:val="Kopfzeile"/>
    <w:rsid w:val="0056438C"/>
    <w:pPr>
      <w:jc w:val="right"/>
    </w:pPr>
  </w:style>
  <w:style w:type="paragraph" w:customStyle="1" w:styleId="Bildzentriert">
    <w:name w:val="Bild_zentriert"/>
    <w:basedOn w:val="Standard"/>
    <w:autoRedefine/>
    <w:qFormat/>
    <w:rsid w:val="00961B73"/>
    <w:pPr>
      <w:spacing w:after="120"/>
      <w:jc w:val="center"/>
    </w:pPr>
  </w:style>
  <w:style w:type="paragraph" w:styleId="Literaturverzeichnis">
    <w:name w:val="Bibliography"/>
    <w:basedOn w:val="Standard"/>
    <w:autoRedefine/>
    <w:qFormat/>
    <w:rsid w:val="00333547"/>
    <w:pPr>
      <w:numPr>
        <w:numId w:val="25"/>
      </w:numPr>
      <w:contextualSpacing w:val="0"/>
    </w:pPr>
    <w:rPr>
      <w:sz w:val="20"/>
    </w:rPr>
  </w:style>
  <w:style w:type="character" w:customStyle="1" w:styleId="Kursiv">
    <w:name w:val="Kursiv"/>
    <w:basedOn w:val="Absatz-Standardschriftart"/>
    <w:rsid w:val="000F0895"/>
    <w:rPr>
      <w:i/>
    </w:rPr>
  </w:style>
  <w:style w:type="character" w:customStyle="1" w:styleId="Unterstrichen">
    <w:name w:val="Unterstrichen"/>
    <w:basedOn w:val="Absatz-Standardschriftart"/>
    <w:rsid w:val="00D73ADB"/>
    <w:rPr>
      <w:u w:val="single"/>
    </w:rPr>
  </w:style>
  <w:style w:type="character" w:styleId="BesuchterLink">
    <w:name w:val="FollowedHyperlink"/>
    <w:basedOn w:val="Absatz-Standardschriftart"/>
    <w:rsid w:val="00657742"/>
    <w:rPr>
      <w:color w:val="800080"/>
      <w:u w:val="single"/>
    </w:rPr>
  </w:style>
  <w:style w:type="paragraph" w:customStyle="1" w:styleId="FormatvorlageOrganisationZentriert">
    <w:name w:val="Formatvorlage Organisation + Zentriert"/>
    <w:basedOn w:val="Organisation"/>
    <w:rsid w:val="00FB10B4"/>
    <w:rPr>
      <w:sz w:val="24"/>
      <w:szCs w:val="20"/>
    </w:rPr>
  </w:style>
  <w:style w:type="paragraph" w:customStyle="1" w:styleId="Organ-Uni">
    <w:name w:val="Organ.-Uni"/>
    <w:basedOn w:val="Organisation"/>
    <w:autoRedefine/>
    <w:rsid w:val="00FB10B4"/>
    <w:pPr>
      <w:spacing w:after="0"/>
    </w:pPr>
  </w:style>
  <w:style w:type="paragraph" w:styleId="StandardWeb">
    <w:name w:val="Normal (Web)"/>
    <w:basedOn w:val="Standard"/>
    <w:uiPriority w:val="99"/>
    <w:unhideWhenUsed/>
    <w:rsid w:val="00655CB0"/>
    <w:pPr>
      <w:spacing w:before="100" w:beforeAutospacing="1" w:after="100" w:afterAutospacing="1"/>
      <w:contextualSpacing w:val="0"/>
      <w:jc w:val="left"/>
    </w:pPr>
    <w:rPr>
      <w:rFonts w:ascii="Times New Roman" w:eastAsiaTheme="minorEastAsia" w:hAnsi="Times New Roman"/>
      <w:lang w:eastAsia="de-DE"/>
    </w:rPr>
  </w:style>
  <w:style w:type="character" w:customStyle="1" w:styleId="berschrift4Zchn">
    <w:name w:val="Überschrift 4 Zchn"/>
    <w:basedOn w:val="Absatz-Standardschriftart"/>
    <w:link w:val="berschrift4"/>
    <w:rsid w:val="00D9282C"/>
    <w:rPr>
      <w:b/>
      <w:bCs/>
      <w:sz w:val="28"/>
      <w:szCs w:val="28"/>
      <w:lang w:eastAsia="en-US"/>
    </w:rPr>
  </w:style>
  <w:style w:type="character" w:customStyle="1" w:styleId="UnresolvedMention">
    <w:name w:val="Unresolved Mention"/>
    <w:basedOn w:val="Absatz-Standardschriftart"/>
    <w:uiPriority w:val="99"/>
    <w:semiHidden/>
    <w:unhideWhenUsed/>
    <w:rsid w:val="00A743E5"/>
    <w:rPr>
      <w:color w:val="605E5C"/>
      <w:shd w:val="clear" w:color="auto" w:fill="E1DFDD"/>
    </w:rPr>
  </w:style>
  <w:style w:type="paragraph" w:styleId="Listenabsatz">
    <w:name w:val="List Paragraph"/>
    <w:basedOn w:val="Standard"/>
    <w:uiPriority w:val="34"/>
    <w:qFormat/>
    <w:rsid w:val="007635E3"/>
    <w:pPr>
      <w:ind w:left="7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genieur.de/fachmedium/konstruktion/hinweise-fuer-autoren/" TargetMode="External"/><Relationship Id="rId13" Type="http://schemas.openxmlformats.org/officeDocument/2006/relationships/header" Target="head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oleObject" Target="embeddings/oleObject1.bin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2.wmf"/><Relationship Id="rId4" Type="http://schemas.openxmlformats.org/officeDocument/2006/relationships/settings" Target="settings.xml"/><Relationship Id="rId9" Type="http://schemas.openxmlformats.org/officeDocument/2006/relationships/image" Target="media/image1.jpeg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Larissa">
  <a:themeElements>
    <a:clrScheme name="Lariss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Lariss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306732A-A417-45C4-8BBA-1836D98B5AE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727</Words>
  <Characters>5328</Characters>
  <Application>Microsoft Office Word</Application>
  <DocSecurity>0</DocSecurity>
  <Lines>44</Lines>
  <Paragraphs>12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>IMK/KT</vt:lpstr>
    </vt:vector>
  </TitlesOfParts>
  <LinksUpToDate>false</LinksUpToDate>
  <CharactersWithSpaces>60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MK/KT</dc:title>
  <dc:subject>Kolloquium 2010</dc:subject>
  <dc:creator/>
  <cp:lastModifiedBy/>
  <cp:revision>1</cp:revision>
  <dcterms:created xsi:type="dcterms:W3CDTF">2022-06-30T06:36:00Z</dcterms:created>
  <dcterms:modified xsi:type="dcterms:W3CDTF">2023-03-22T13:41:00Z</dcterms:modified>
</cp:coreProperties>
</file>